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31F181D" w:rsidP="304ADE73" w:rsidRDefault="331F181D" w14:paraId="5475A52B" w14:textId="0138AF0B">
      <w:pPr>
        <w:pStyle w:val="Title"/>
        <w:bidi w:val="0"/>
        <w:spacing w:before="480" w:beforeAutospacing="off" w:after="240" w:afterAutospacing="off" w:line="259" w:lineRule="auto"/>
        <w:ind w:left="0" w:right="0"/>
        <w:jc w:val="center"/>
        <w:rPr>
          <w:rFonts w:ascii="Calibri" w:hAnsi="Calibri" w:eastAsia="ＭＳ ゴシック" w:cs="Times New Roman"/>
          <w:b w:val="1"/>
          <w:bCs w:val="1"/>
          <w:color w:val="345A8A"/>
          <w:sz w:val="36"/>
          <w:szCs w:val="36"/>
        </w:rPr>
      </w:pPr>
      <w:bookmarkStart w:name="breadcrumb-section" w:id="0"/>
      <w:bookmarkStart w:name="main-header" w:id="1"/>
      <w:bookmarkStart w:name="main" w:id="2"/>
      <w:bookmarkStart w:name="page" w:id="3"/>
      <w:r w:rsidR="331F181D">
        <w:rPr/>
        <w:t>ST Meeting #</w:t>
      </w:r>
      <w:r w:rsidR="12EAA40D">
        <w:rPr/>
        <w:t>4</w:t>
      </w:r>
      <w:r w:rsidR="162DEAD1">
        <w:rPr/>
        <w:t>3</w:t>
      </w:r>
      <w:r w:rsidR="179B7CBA">
        <w:rPr/>
        <w:t xml:space="preserve"> – </w:t>
      </w:r>
      <w:bookmarkEnd w:id="0"/>
      <w:r w:rsidR="156DD0EE">
        <w:rPr/>
        <w:t>0</w:t>
      </w:r>
      <w:r w:rsidR="7AF735AB">
        <w:rPr/>
        <w:t>4</w:t>
      </w:r>
      <w:r w:rsidR="0221FE38">
        <w:rPr/>
        <w:t>/</w:t>
      </w:r>
      <w:r w:rsidR="09B277CC">
        <w:rPr/>
        <w:t>04</w:t>
      </w:r>
      <w:r w:rsidR="0221FE38">
        <w:rPr/>
        <w:t>/</w:t>
      </w:r>
      <w:r w:rsidR="156DD0EE">
        <w:rPr/>
        <w:t>2023</w:t>
      </w:r>
    </w:p>
    <w:p w:rsidR="00AC6545" w:rsidP="56E9B8B1" w:rsidRDefault="331F181D" w14:paraId="1D2A6B01" w14:textId="2E732963">
      <w:pPr>
        <w:pStyle w:val="BodyText"/>
        <w:rPr>
          <w:b w:val="1"/>
          <w:bCs w:val="1"/>
        </w:rPr>
      </w:pPr>
      <w:bookmarkStart w:name="main-content" w:id="4"/>
      <w:bookmarkStart w:name="content" w:id="5"/>
      <w:bookmarkEnd w:id="1"/>
      <w:r w:rsidRPr="56E9B8B1" w:rsidR="2304DA22">
        <w:rPr>
          <w:b w:val="1"/>
          <w:bCs w:val="1"/>
        </w:rPr>
        <w:t>Participants:</w:t>
      </w:r>
      <w:r>
        <w:br/>
      </w:r>
      <w:r w:rsidR="7AB447C6">
        <w:rPr/>
        <w:t>Nico Diaz</w:t>
      </w:r>
      <w:r>
        <w:br/>
      </w:r>
      <w:r w:rsidR="2304DA22">
        <w:rPr/>
        <w:t>Jason Scharf</w:t>
      </w:r>
      <w:r>
        <w:br/>
      </w:r>
      <w:r w:rsidR="2304DA22">
        <w:rPr/>
        <w:t>Mark King</w:t>
      </w:r>
      <w:r>
        <w:br/>
      </w:r>
      <w:r w:rsidR="2304DA22">
        <w:rPr/>
        <w:t xml:space="preserve">1st Deputy Chief </w:t>
      </w:r>
      <w:r w:rsidR="2304DA22">
        <w:rPr/>
        <w:t>Shoff</w:t>
      </w:r>
      <w:r>
        <w:br/>
      </w:r>
      <w:r w:rsidR="7E10553F">
        <w:rPr/>
        <w:t>Chief Tim Gleeson</w:t>
      </w:r>
      <w:r>
        <w:br/>
      </w:r>
      <w:r w:rsidR="3A0A8D70">
        <w:rPr/>
        <w:t>Jennifer Tifft</w:t>
      </w:r>
      <w:r>
        <w:br/>
      </w:r>
      <w:r w:rsidR="65B3BDBB">
        <w:rPr/>
        <w:t>Daniel Schwarz</w:t>
      </w:r>
      <w:r>
        <w:br/>
      </w:r>
      <w:r w:rsidR="296E4E2D">
        <w:rPr/>
        <w:t>Michelle Sczpanski</w:t>
      </w:r>
      <w:r>
        <w:br/>
      </w:r>
      <w:r w:rsidR="42AA57AD">
        <w:rPr/>
        <w:t>Jawwaad Rasheed</w:t>
      </w:r>
      <w:r>
        <w:br/>
      </w:r>
      <w:r w:rsidR="18DFFE45">
        <w:rPr/>
        <w:t>Mujtaba “</w:t>
      </w:r>
      <w:proofErr w:type="spellStart"/>
      <w:r w:rsidR="18DFFE45">
        <w:rPr/>
        <w:t>Muj</w:t>
      </w:r>
      <w:proofErr w:type="spellEnd"/>
      <w:r w:rsidR="18DFFE45">
        <w:rPr/>
        <w:t>” Tirmizey</w:t>
      </w:r>
      <w:r>
        <w:br/>
      </w:r>
      <w:r w:rsidR="10C4662A">
        <w:rPr>
          <w:b w:val="0"/>
          <w:bCs w:val="0"/>
        </w:rPr>
        <w:t>Martha Grabowski</w:t>
      </w:r>
      <w:r>
        <w:br/>
      </w:r>
      <w:r w:rsidR="5296D8B1">
        <w:rPr/>
        <w:t>Tim Liles</w:t>
      </w:r>
      <w:r>
        <w:br/>
      </w:r>
      <w:r w:rsidR="5296D8B1">
        <w:rPr/>
        <w:t>Johannes Himmelreich</w:t>
      </w:r>
      <w:r>
        <w:br/>
      </w:r>
      <w:r w:rsidR="5296D8B1">
        <w:rPr/>
        <w:t>Ocesa Keaton</w:t>
      </w:r>
    </w:p>
    <w:p w:rsidR="00AC6545" w:rsidRDefault="331F181D" w14:paraId="54B3A5A8" w14:textId="7B84E504">
      <w:pPr>
        <w:pStyle w:val="BodyText"/>
      </w:pPr>
      <w:r w:rsidRPr="56E9B8B1" w:rsidR="2304DA22">
        <w:rPr>
          <w:b w:val="1"/>
          <w:bCs w:val="1"/>
        </w:rPr>
        <w:t>Absent</w:t>
      </w:r>
      <w:r>
        <w:br/>
      </w:r>
      <w:r w:rsidR="5838B55A">
        <w:rPr/>
        <w:t>Deputy Mayor Sharon Owens</w:t>
      </w:r>
      <w:r>
        <w:br/>
      </w:r>
      <w:r>
        <w:br/>
      </w:r>
      <w:r>
        <w:br/>
      </w:r>
      <w:r w:rsidRPr="56E9B8B1" w:rsidR="2304DA22">
        <w:rPr>
          <w:b w:val="1"/>
          <w:bCs w:val="1"/>
        </w:rPr>
        <w:t>Agenda</w:t>
      </w:r>
      <w:r w:rsidRPr="56E9B8B1" w:rsidR="69B772BC">
        <w:rPr>
          <w:b w:val="1"/>
          <w:bCs w:val="1"/>
        </w:rPr>
        <w:t>/Notes</w:t>
      </w:r>
      <w:r w:rsidRPr="56E9B8B1" w:rsidR="2304DA22">
        <w:rPr>
          <w:b w:val="1"/>
          <w:bCs w:val="1"/>
        </w:rPr>
        <w:t>:</w:t>
      </w:r>
    </w:p>
    <w:p w:rsidR="2FB5654D" w:rsidP="56E9B8B1" w:rsidRDefault="2FB5654D" w14:paraId="1F1AB2FD" w14:textId="374C280A">
      <w:pPr>
        <w:pStyle w:val="ListParagraph"/>
        <w:numPr>
          <w:ilvl w:val="0"/>
          <w:numId w:val="24"/>
        </w:numPr>
        <w:bidi w:val="0"/>
        <w:spacing w:before="180" w:beforeAutospacing="off" w:after="180" w:afterAutospacing="off" w:line="259" w:lineRule="auto"/>
        <w:ind/>
        <w:rPr/>
      </w:pPr>
      <w:r w:rsidR="0123961F">
        <w:rPr/>
        <w:t xml:space="preserve">New Member introduction – Jawwaad Rasheed, Chief Accountability Officer with the SPD </w:t>
      </w:r>
    </w:p>
    <w:p w:rsidR="2FB5654D" w:rsidP="56E9B8B1" w:rsidRDefault="2FB5654D" w14:paraId="2E21F7D9" w14:textId="0D6D3221">
      <w:pPr>
        <w:pStyle w:val="ListParagraph"/>
        <w:numPr>
          <w:ilvl w:val="0"/>
          <w:numId w:val="24"/>
        </w:numPr>
        <w:spacing w:before="180" w:beforeAutospacing="off" w:after="180" w:afterAutospacing="off" w:line="259" w:lineRule="auto"/>
        <w:ind/>
        <w:rPr>
          <w:noProof w:val="0"/>
          <w:lang w:val="en-US"/>
        </w:rPr>
      </w:pPr>
      <w:r w:rsidRPr="56E9B8B1" w:rsidR="0123961F">
        <w:rPr>
          <w:noProof w:val="0"/>
          <w:lang w:val="en-US"/>
        </w:rPr>
        <w:t>ALPR Public Comment Discussion</w:t>
      </w:r>
    </w:p>
    <w:p w:rsidR="2FB5654D" w:rsidP="56E9B8B1" w:rsidRDefault="2FB5654D" w14:paraId="7822D4B5" w14:textId="5763A7C8">
      <w:pPr>
        <w:pStyle w:val="ListParagraph"/>
        <w:numPr>
          <w:ilvl w:val="1"/>
          <w:numId w:val="24"/>
        </w:numPr>
        <w:spacing w:before="180" w:beforeAutospacing="off" w:after="180" w:afterAutospacing="off" w:line="259" w:lineRule="auto"/>
        <w:ind/>
        <w:rPr>
          <w:noProof w:val="0"/>
          <w:lang w:val="en-US"/>
        </w:rPr>
      </w:pPr>
      <w:r w:rsidRPr="56E9B8B1" w:rsidR="550184F7">
        <w:rPr>
          <w:noProof w:val="0"/>
          <w:lang w:val="en-US"/>
        </w:rPr>
        <w:t>Johannes shared that he was encouraged about how many responses people made in the form</w:t>
      </w:r>
    </w:p>
    <w:p w:rsidR="2FB5654D" w:rsidP="56E9B8B1" w:rsidRDefault="2FB5654D" w14:paraId="2FCF769C" w14:textId="717020E2">
      <w:pPr>
        <w:pStyle w:val="ListParagraph"/>
        <w:numPr>
          <w:ilvl w:val="1"/>
          <w:numId w:val="24"/>
        </w:numPr>
        <w:spacing w:before="180" w:beforeAutospacing="off" w:after="180" w:afterAutospacing="off" w:line="259" w:lineRule="auto"/>
        <w:ind/>
        <w:rPr>
          <w:noProof w:val="0"/>
          <w:lang w:val="en-US"/>
        </w:rPr>
      </w:pPr>
      <w:r w:rsidRPr="56E9B8B1" w:rsidR="550184F7">
        <w:rPr>
          <w:noProof w:val="0"/>
          <w:lang w:val="en-US"/>
        </w:rPr>
        <w:t>Asked if there was any concerns or questions raised</w:t>
      </w:r>
    </w:p>
    <w:p w:rsidR="2FB5654D" w:rsidP="56E9B8B1" w:rsidRDefault="2FB5654D" w14:paraId="29CA89B3" w14:textId="67865A6E">
      <w:pPr>
        <w:pStyle w:val="ListParagraph"/>
        <w:numPr>
          <w:ilvl w:val="2"/>
          <w:numId w:val="24"/>
        </w:numPr>
        <w:spacing w:before="180" w:beforeAutospacing="off" w:after="180" w:afterAutospacing="off" w:line="259" w:lineRule="auto"/>
        <w:ind/>
        <w:rPr>
          <w:noProof w:val="0"/>
          <w:lang w:val="en-US"/>
        </w:rPr>
      </w:pPr>
      <w:r w:rsidRPr="56E9B8B1" w:rsidR="550184F7">
        <w:rPr>
          <w:noProof w:val="0"/>
          <w:lang w:val="en-US"/>
        </w:rPr>
        <w:t xml:space="preserve">Mark asked if </w:t>
      </w:r>
    </w:p>
    <w:p w:rsidR="2FB5654D" w:rsidP="56E9B8B1" w:rsidRDefault="2FB5654D" w14:paraId="5E20C823" w14:textId="6D0DC0C2">
      <w:pPr>
        <w:pStyle w:val="ListParagraph"/>
        <w:numPr>
          <w:ilvl w:val="1"/>
          <w:numId w:val="24"/>
        </w:numPr>
        <w:spacing w:before="180" w:beforeAutospacing="off" w:after="180" w:afterAutospacing="off" w:line="259" w:lineRule="auto"/>
        <w:ind/>
        <w:rPr>
          <w:noProof w:val="0"/>
          <w:lang w:val="en-US"/>
        </w:rPr>
      </w:pPr>
      <w:r w:rsidRPr="56E9B8B1" w:rsidR="2D7E426B">
        <w:rPr>
          <w:noProof w:val="0"/>
          <w:lang w:val="en-US"/>
        </w:rPr>
        <w:t>Reviewed the strategy for trying to communicate questions that folks may have</w:t>
      </w:r>
    </w:p>
    <w:p w:rsidR="2FB5654D" w:rsidP="56E9B8B1" w:rsidRDefault="2FB5654D" w14:paraId="1B84CEA6" w14:textId="02E666D7">
      <w:pPr>
        <w:pStyle w:val="ListParagraph"/>
        <w:numPr>
          <w:ilvl w:val="2"/>
          <w:numId w:val="24"/>
        </w:numPr>
        <w:spacing w:before="180" w:beforeAutospacing="off" w:after="180" w:afterAutospacing="off" w:line="259" w:lineRule="auto"/>
        <w:ind/>
        <w:rPr>
          <w:noProof w:val="0"/>
          <w:lang w:val="en-US"/>
        </w:rPr>
      </w:pPr>
      <w:r w:rsidRPr="56E9B8B1" w:rsidR="0CD0B504">
        <w:rPr>
          <w:noProof w:val="0"/>
          <w:lang w:val="en-US"/>
        </w:rPr>
        <w:t xml:space="preserve">Michelle asked if we might be able to work with communications to better form the information so that this could be </w:t>
      </w:r>
      <w:r w:rsidRPr="56E9B8B1" w:rsidR="2461766A">
        <w:rPr>
          <w:noProof w:val="0"/>
          <w:lang w:val="en-US"/>
        </w:rPr>
        <w:t xml:space="preserve">a document that better explains that we are doing due </w:t>
      </w:r>
      <w:r w:rsidRPr="56E9B8B1" w:rsidR="6CC8A1D9">
        <w:rPr>
          <w:noProof w:val="0"/>
          <w:lang w:val="en-US"/>
        </w:rPr>
        <w:t>diligence</w:t>
      </w:r>
      <w:r w:rsidRPr="56E9B8B1" w:rsidR="2461766A">
        <w:rPr>
          <w:noProof w:val="0"/>
          <w:lang w:val="en-US"/>
        </w:rPr>
        <w:t xml:space="preserve"> and</w:t>
      </w:r>
      <w:r w:rsidRPr="56E9B8B1" w:rsidR="0CD0B504">
        <w:rPr>
          <w:noProof w:val="0"/>
          <w:lang w:val="en-US"/>
        </w:rPr>
        <w:t xml:space="preserve"> </w:t>
      </w:r>
      <w:r w:rsidRPr="56E9B8B1" w:rsidR="0CD0B504">
        <w:rPr>
          <w:noProof w:val="0"/>
          <w:lang w:val="en-US"/>
        </w:rPr>
        <w:t>explain this to community members.</w:t>
      </w:r>
    </w:p>
    <w:p w:rsidR="2FB5654D" w:rsidP="56E9B8B1" w:rsidRDefault="2FB5654D" w14:paraId="4720EBAD" w14:textId="1C8CCC63">
      <w:pPr>
        <w:pStyle w:val="ListParagraph"/>
        <w:numPr>
          <w:ilvl w:val="2"/>
          <w:numId w:val="24"/>
        </w:numPr>
        <w:spacing w:before="180" w:beforeAutospacing="off" w:after="180" w:afterAutospacing="off" w:line="259" w:lineRule="auto"/>
        <w:ind/>
        <w:rPr>
          <w:noProof w:val="0"/>
          <w:lang w:val="en-US"/>
        </w:rPr>
      </w:pPr>
      <w:r w:rsidRPr="56E9B8B1" w:rsidR="0D762F41">
        <w:rPr>
          <w:noProof w:val="0"/>
          <w:lang w:val="en-US"/>
        </w:rPr>
        <w:t xml:space="preserve">Martha shared that she thinks that </w:t>
      </w:r>
      <w:r w:rsidRPr="56E9B8B1" w:rsidR="18BDF601">
        <w:rPr>
          <w:noProof w:val="0"/>
          <w:lang w:val="en-US"/>
        </w:rPr>
        <w:t xml:space="preserve">these are good thoughts.  Martha asked about using sentiment analysis and/or Chat-GPT to help </w:t>
      </w:r>
      <w:r w:rsidRPr="56E9B8B1" w:rsidR="6A126C3C">
        <w:rPr>
          <w:noProof w:val="0"/>
          <w:lang w:val="en-US"/>
        </w:rPr>
        <w:t>analyze or</w:t>
      </w:r>
      <w:r w:rsidRPr="56E9B8B1" w:rsidR="18BDF601">
        <w:rPr>
          <w:noProof w:val="0"/>
          <w:lang w:val="en-US"/>
        </w:rPr>
        <w:t xml:space="preserve"> </w:t>
      </w:r>
      <w:r w:rsidRPr="56E9B8B1" w:rsidR="48E0ACB3">
        <w:rPr>
          <w:noProof w:val="0"/>
          <w:lang w:val="en-US"/>
        </w:rPr>
        <w:t xml:space="preserve">create a first draft of an email to be sent to </w:t>
      </w:r>
      <w:r w:rsidRPr="56E9B8B1" w:rsidR="7B54D3A3">
        <w:rPr>
          <w:noProof w:val="0"/>
          <w:lang w:val="en-US"/>
        </w:rPr>
        <w:t>respondents</w:t>
      </w:r>
      <w:r w:rsidRPr="56E9B8B1" w:rsidR="48E0ACB3">
        <w:rPr>
          <w:noProof w:val="0"/>
          <w:lang w:val="en-US"/>
        </w:rPr>
        <w:t>.</w:t>
      </w:r>
    </w:p>
    <w:p w:rsidR="2FB5654D" w:rsidP="56E9B8B1" w:rsidRDefault="2FB5654D" w14:paraId="48C5F6E8" w14:textId="032B3A56">
      <w:pPr>
        <w:pStyle w:val="ListParagraph"/>
        <w:numPr>
          <w:ilvl w:val="2"/>
          <w:numId w:val="24"/>
        </w:numPr>
        <w:spacing w:before="180" w:beforeAutospacing="off" w:after="180" w:afterAutospacing="off" w:line="259" w:lineRule="auto"/>
        <w:ind/>
        <w:rPr>
          <w:noProof w:val="0"/>
          <w:lang w:val="en-US"/>
        </w:rPr>
      </w:pPr>
      <w:r w:rsidRPr="47B3E41C" w:rsidR="2250BB0A">
        <w:rPr>
          <w:noProof w:val="0"/>
          <w:lang w:val="en-US"/>
        </w:rPr>
        <w:t xml:space="preserve">Chief Shoff and Jawwaad Rasheed shared that </w:t>
      </w:r>
      <w:r w:rsidRPr="47B3E41C" w:rsidR="4645113D">
        <w:rPr>
          <w:noProof w:val="0"/>
          <w:lang w:val="en-US"/>
        </w:rPr>
        <w:t xml:space="preserve">they </w:t>
      </w:r>
      <w:r w:rsidRPr="47B3E41C" w:rsidR="2250BB0A">
        <w:rPr>
          <w:noProof w:val="0"/>
          <w:lang w:val="en-US"/>
        </w:rPr>
        <w:t>can</w:t>
      </w:r>
      <w:r w:rsidRPr="47B3E41C" w:rsidR="2250BB0A">
        <w:rPr>
          <w:noProof w:val="0"/>
          <w:lang w:val="en-US"/>
        </w:rPr>
        <w:t xml:space="preserve"> help review the FAQ Document</w:t>
      </w:r>
      <w:r>
        <w:br/>
      </w:r>
    </w:p>
    <w:p w:rsidR="2FB5654D" w:rsidP="56E9B8B1" w:rsidRDefault="2FB5654D" w14:paraId="60612E20" w14:textId="13F83B35">
      <w:pPr>
        <w:pStyle w:val="ListParagraph"/>
        <w:numPr>
          <w:ilvl w:val="0"/>
          <w:numId w:val="24"/>
        </w:numPr>
        <w:spacing w:before="180" w:beforeAutospacing="off" w:after="180" w:afterAutospacing="off" w:line="259" w:lineRule="auto"/>
        <w:ind/>
        <w:rPr>
          <w:noProof w:val="0"/>
          <w:lang w:val="en-US"/>
        </w:rPr>
      </w:pPr>
      <w:r w:rsidRPr="56E9B8B1" w:rsidR="0123961F">
        <w:rPr>
          <w:noProof w:val="0"/>
          <w:lang w:val="en-US"/>
        </w:rPr>
        <w:t>ALPR Guidelines Discussion</w:t>
      </w:r>
    </w:p>
    <w:p w:rsidR="2FB5654D" w:rsidP="56E9B8B1" w:rsidRDefault="2FB5654D" w14:paraId="4689C361" w14:textId="49FFE59E">
      <w:pPr>
        <w:pStyle w:val="ListParagraph"/>
        <w:numPr>
          <w:ilvl w:val="1"/>
          <w:numId w:val="24"/>
        </w:numPr>
        <w:spacing w:before="180" w:beforeAutospacing="off" w:after="180" w:afterAutospacing="off" w:line="259" w:lineRule="auto"/>
        <w:ind/>
        <w:rPr>
          <w:noProof w:val="0"/>
          <w:lang w:val="en-US"/>
        </w:rPr>
      </w:pPr>
      <w:r w:rsidRPr="56E9B8B1" w:rsidR="1C6CF144">
        <w:rPr>
          <w:noProof w:val="0"/>
          <w:lang w:val="en-US"/>
        </w:rPr>
        <w:t>Data Sharing:</w:t>
      </w:r>
    </w:p>
    <w:p w:rsidR="2FB5654D" w:rsidP="56E9B8B1" w:rsidRDefault="2FB5654D" w14:paraId="4325E0B1" w14:textId="1B1B7A08">
      <w:pPr>
        <w:pStyle w:val="ListParagraph"/>
        <w:numPr>
          <w:ilvl w:val="2"/>
          <w:numId w:val="24"/>
        </w:numPr>
        <w:spacing w:before="180" w:beforeAutospacing="off" w:after="180" w:afterAutospacing="off" w:line="259" w:lineRule="auto"/>
        <w:ind/>
        <w:rPr>
          <w:noProof w:val="0"/>
          <w:lang w:val="en-US"/>
        </w:rPr>
      </w:pPr>
      <w:r w:rsidRPr="56E9B8B1" w:rsidR="1C6CF144">
        <w:rPr>
          <w:noProof w:val="0"/>
          <w:lang w:val="en-US"/>
        </w:rPr>
        <w:t xml:space="preserve">Daniel </w:t>
      </w:r>
      <w:r w:rsidRPr="56E9B8B1" w:rsidR="2E914770">
        <w:rPr>
          <w:noProof w:val="0"/>
          <w:lang w:val="en-US"/>
        </w:rPr>
        <w:t>stated that we are</w:t>
      </w:r>
      <w:r w:rsidRPr="56E9B8B1" w:rsidR="029BF349">
        <w:rPr>
          <w:noProof w:val="0"/>
          <w:lang w:val="en-US"/>
        </w:rPr>
        <w:t xml:space="preserve"> already requiring the confidential classification; thus (to avoid redundancy and confusion) we can remove the "For Official Use Only" label. </w:t>
      </w:r>
    </w:p>
    <w:p w:rsidR="2FB5654D" w:rsidP="56E9B8B1" w:rsidRDefault="2FB5654D" w14:paraId="146BE921" w14:textId="1D112E3D">
      <w:pPr>
        <w:pStyle w:val="ListParagraph"/>
        <w:numPr>
          <w:ilvl w:val="2"/>
          <w:numId w:val="24"/>
        </w:numPr>
        <w:spacing w:before="180" w:beforeAutospacing="off" w:after="180" w:afterAutospacing="off" w:line="259" w:lineRule="auto"/>
        <w:ind/>
        <w:rPr>
          <w:noProof w:val="0"/>
          <w:lang w:val="en-US"/>
        </w:rPr>
      </w:pPr>
      <w:r w:rsidRPr="56E9B8B1" w:rsidR="0243A8B0">
        <w:rPr>
          <w:noProof w:val="0"/>
          <w:lang w:val="en-US"/>
        </w:rPr>
        <w:t>Daniel recommended that we also e</w:t>
      </w:r>
      <w:r w:rsidRPr="56E9B8B1" w:rsidR="029BF349">
        <w:rPr>
          <w:noProof w:val="0"/>
          <w:lang w:val="en-US"/>
        </w:rPr>
        <w:t xml:space="preserve">xplicitly add that vendor is not allowed to share further or make data available to other customers through their databases. </w:t>
      </w:r>
      <w:r w:rsidRPr="56E9B8B1" w:rsidR="402747AC">
        <w:rPr>
          <w:noProof w:val="0"/>
          <w:lang w:val="en-US"/>
        </w:rPr>
        <w:t xml:space="preserve"> </w:t>
      </w:r>
      <w:r w:rsidRPr="56E9B8B1" w:rsidR="029BF349">
        <w:rPr>
          <w:noProof w:val="0"/>
          <w:lang w:val="en-US"/>
        </w:rPr>
        <w:t>Ensure that entities with whom ALPR data is shared follow the same policies and rules as SPD.</w:t>
      </w:r>
    </w:p>
    <w:p w:rsidR="2FB5654D" w:rsidP="56E9B8B1" w:rsidRDefault="2FB5654D" w14:paraId="40C46ED3" w14:textId="6B8F6C3F">
      <w:pPr>
        <w:pStyle w:val="ListParagraph"/>
        <w:numPr>
          <w:ilvl w:val="2"/>
          <w:numId w:val="24"/>
        </w:numPr>
        <w:spacing w:before="180" w:beforeAutospacing="off" w:after="180" w:afterAutospacing="off" w:line="259" w:lineRule="auto"/>
        <w:ind/>
        <w:rPr>
          <w:noProof w:val="0"/>
          <w:lang w:val="en-US"/>
        </w:rPr>
      </w:pPr>
      <w:r w:rsidRPr="56E9B8B1" w:rsidR="7CB25EA8">
        <w:rPr>
          <w:noProof w:val="0"/>
          <w:lang w:val="en-US"/>
        </w:rPr>
        <w:t>Johannes shared that he agrees with Daniel’s point on being explicit on limiting data sharing that vendor does</w:t>
      </w:r>
    </w:p>
    <w:p w:rsidR="2FB5654D" w:rsidP="56E9B8B1" w:rsidRDefault="2FB5654D" w14:paraId="6C43AD4F" w14:textId="2112E7C9">
      <w:pPr>
        <w:pStyle w:val="ListParagraph"/>
        <w:numPr>
          <w:ilvl w:val="2"/>
          <w:numId w:val="24"/>
        </w:numPr>
        <w:spacing w:before="180" w:beforeAutospacing="off" w:after="180" w:afterAutospacing="off" w:line="259" w:lineRule="auto"/>
        <w:ind/>
        <w:rPr>
          <w:noProof w:val="0"/>
          <w:lang w:val="en-US"/>
        </w:rPr>
      </w:pPr>
      <w:r w:rsidRPr="56E9B8B1" w:rsidR="1C6CF144">
        <w:rPr>
          <w:noProof w:val="0"/>
          <w:lang w:val="en-US"/>
        </w:rPr>
        <w:t xml:space="preserve">Mark shared that </w:t>
      </w:r>
      <w:r w:rsidRPr="56E9B8B1" w:rsidR="46AD43B4">
        <w:rPr>
          <w:noProof w:val="0"/>
          <w:lang w:val="en-US"/>
        </w:rPr>
        <w:t>he would like to explicitly state that the vendor cannot sell or share the community member ALPR data</w:t>
      </w:r>
    </w:p>
    <w:p w:rsidR="2FB5654D" w:rsidP="56E9B8B1" w:rsidRDefault="2FB5654D" w14:paraId="6D0F2613" w14:textId="25787EF8">
      <w:pPr>
        <w:pStyle w:val="ListParagraph"/>
        <w:numPr>
          <w:ilvl w:val="2"/>
          <w:numId w:val="24"/>
        </w:numPr>
        <w:spacing w:before="180" w:beforeAutospacing="off" w:after="180" w:afterAutospacing="off" w:line="259" w:lineRule="auto"/>
        <w:ind/>
        <w:rPr>
          <w:noProof w:val="0"/>
          <w:lang w:val="en-US"/>
        </w:rPr>
      </w:pPr>
      <w:r w:rsidRPr="56E9B8B1" w:rsidR="44126E7F">
        <w:rPr>
          <w:noProof w:val="0"/>
          <w:lang w:val="en-US"/>
        </w:rPr>
        <w:t xml:space="preserve">Nico stated that this could be written into the contract that the </w:t>
      </w:r>
      <w:r w:rsidRPr="56E9B8B1" w:rsidR="23BF79B8">
        <w:rPr>
          <w:noProof w:val="0"/>
          <w:lang w:val="en-US"/>
        </w:rPr>
        <w:t>vendor</w:t>
      </w:r>
      <w:r w:rsidRPr="56E9B8B1" w:rsidR="44126E7F">
        <w:rPr>
          <w:noProof w:val="0"/>
          <w:lang w:val="en-US"/>
        </w:rPr>
        <w:t xml:space="preserve"> needs to protect the data and not share this.  Stating that the potentially could be sued.  </w:t>
      </w:r>
    </w:p>
    <w:p w:rsidR="2FB5654D" w:rsidP="56E9B8B1" w:rsidRDefault="2FB5654D" w14:paraId="40CEF4DE" w14:textId="3A6B81C8">
      <w:pPr>
        <w:pStyle w:val="ListParagraph"/>
        <w:numPr>
          <w:ilvl w:val="2"/>
          <w:numId w:val="24"/>
        </w:numPr>
        <w:spacing w:before="180" w:beforeAutospacing="off" w:after="180" w:afterAutospacing="off" w:line="259" w:lineRule="auto"/>
        <w:ind/>
        <w:rPr>
          <w:noProof w:val="0"/>
          <w:lang w:val="en-US"/>
        </w:rPr>
      </w:pPr>
      <w:r w:rsidRPr="56E9B8B1" w:rsidR="0DE3BA09">
        <w:rPr>
          <w:noProof w:val="0"/>
          <w:lang w:val="en-US"/>
        </w:rPr>
        <w:t xml:space="preserve">Martha shared that there </w:t>
      </w:r>
      <w:r w:rsidRPr="56E9B8B1" w:rsidR="79FD3CF2">
        <w:rPr>
          <w:noProof w:val="0"/>
          <w:lang w:val="en-US"/>
        </w:rPr>
        <w:t>are</w:t>
      </w:r>
      <w:r w:rsidRPr="56E9B8B1" w:rsidR="0DE3BA09">
        <w:rPr>
          <w:noProof w:val="0"/>
          <w:lang w:val="en-US"/>
        </w:rPr>
        <w:t xml:space="preserve"> some concerns that data collected in one technology may be able to be combined with technology in another technology.  Possibly a statement that this data will not be compared and shared with data and information from other Departments.  Speaking to the data architecture within the </w:t>
      </w:r>
      <w:r w:rsidRPr="56E9B8B1" w:rsidR="290F3CD4">
        <w:rPr>
          <w:noProof w:val="0"/>
          <w:lang w:val="en-US"/>
        </w:rPr>
        <w:t>city</w:t>
      </w:r>
      <w:r w:rsidRPr="56E9B8B1" w:rsidR="0DE3BA09">
        <w:rPr>
          <w:noProof w:val="0"/>
          <w:lang w:val="en-US"/>
        </w:rPr>
        <w:t>.  How do we communicate this in a way that bolsters public confidence, that this is done in a thoughtful way.</w:t>
      </w:r>
    </w:p>
    <w:p w:rsidR="2FB5654D" w:rsidP="56E9B8B1" w:rsidRDefault="2FB5654D" w14:paraId="64D2C9D9" w14:textId="5E686B5A">
      <w:pPr>
        <w:pStyle w:val="ListParagraph"/>
        <w:numPr>
          <w:ilvl w:val="2"/>
          <w:numId w:val="24"/>
        </w:numPr>
        <w:spacing w:before="180" w:beforeAutospacing="off" w:after="180" w:afterAutospacing="off" w:line="259" w:lineRule="auto"/>
        <w:ind/>
        <w:rPr>
          <w:noProof w:val="0"/>
          <w:lang w:val="en-US"/>
        </w:rPr>
      </w:pPr>
      <w:r w:rsidRPr="56E9B8B1" w:rsidR="0DE3BA09">
        <w:rPr>
          <w:noProof w:val="0"/>
          <w:lang w:val="en-US"/>
        </w:rPr>
        <w:t>Nico shared that he feels that this should be a separate point, regarding sharing between in between City Departments.</w:t>
      </w:r>
    </w:p>
    <w:p w:rsidR="2FB5654D" w:rsidP="56E9B8B1" w:rsidRDefault="2FB5654D" w14:paraId="45156067" w14:textId="4A811832">
      <w:pPr>
        <w:pStyle w:val="ListParagraph"/>
        <w:numPr>
          <w:ilvl w:val="2"/>
          <w:numId w:val="24"/>
        </w:numPr>
        <w:spacing w:before="180" w:beforeAutospacing="off" w:after="180" w:afterAutospacing="off" w:line="259" w:lineRule="auto"/>
        <w:ind/>
        <w:rPr>
          <w:noProof w:val="0"/>
          <w:lang w:val="en-US"/>
        </w:rPr>
      </w:pPr>
      <w:r w:rsidRPr="56E9B8B1" w:rsidR="58D199E0">
        <w:rPr>
          <w:noProof w:val="0"/>
          <w:lang w:val="en-US"/>
        </w:rPr>
        <w:t xml:space="preserve">Martha stated that maybe this could be a separate bullet point of “Data Governance”.  Don’t want to be too </w:t>
      </w:r>
      <w:r w:rsidRPr="56E9B8B1" w:rsidR="4FF32D59">
        <w:rPr>
          <w:noProof w:val="0"/>
          <w:lang w:val="en-US"/>
        </w:rPr>
        <w:t>restrictive but</w:t>
      </w:r>
      <w:r w:rsidRPr="56E9B8B1" w:rsidR="58D199E0">
        <w:rPr>
          <w:noProof w:val="0"/>
          <w:lang w:val="en-US"/>
        </w:rPr>
        <w:t xml:space="preserve"> want to have limits.</w:t>
      </w:r>
    </w:p>
    <w:p w:rsidR="2FB5654D" w:rsidP="56E9B8B1" w:rsidRDefault="2FB5654D" w14:paraId="2702DB23" w14:textId="595F716E">
      <w:pPr>
        <w:pStyle w:val="ListParagraph"/>
        <w:numPr>
          <w:ilvl w:val="2"/>
          <w:numId w:val="24"/>
        </w:numPr>
        <w:spacing w:before="180" w:beforeAutospacing="off" w:after="180" w:afterAutospacing="off" w:line="259" w:lineRule="auto"/>
        <w:ind/>
        <w:rPr>
          <w:noProof w:val="0"/>
          <w:lang w:val="en-US"/>
        </w:rPr>
      </w:pPr>
      <w:r w:rsidRPr="56E9B8B1" w:rsidR="34E9A4BA">
        <w:rPr>
          <w:noProof w:val="0"/>
          <w:lang w:val="en-US"/>
        </w:rPr>
        <w:t>Jawwaad stated that any vender may want to use information that we already have in the cloud architecture.  Might need protocols to not be able to do something to help protect the city from liability issues.</w:t>
      </w:r>
    </w:p>
    <w:p w:rsidR="2FB5654D" w:rsidP="56E9B8B1" w:rsidRDefault="2FB5654D" w14:paraId="233B8710" w14:textId="694545B2">
      <w:pPr>
        <w:pStyle w:val="ListParagraph"/>
        <w:numPr>
          <w:ilvl w:val="2"/>
          <w:numId w:val="24"/>
        </w:numPr>
        <w:spacing w:before="180" w:beforeAutospacing="off" w:after="180" w:afterAutospacing="off" w:line="259" w:lineRule="auto"/>
        <w:ind/>
        <w:rPr>
          <w:noProof w:val="0"/>
          <w:lang w:val="en-US"/>
        </w:rPr>
      </w:pPr>
      <w:r w:rsidRPr="56E9B8B1" w:rsidR="34E9A4BA">
        <w:rPr>
          <w:noProof w:val="0"/>
          <w:lang w:val="en-US"/>
        </w:rPr>
        <w:t>Cannot share this information for these purposes also.</w:t>
      </w:r>
    </w:p>
    <w:p w:rsidR="2FB5654D" w:rsidP="56E9B8B1" w:rsidRDefault="2FB5654D" w14:paraId="30BC0B4D" w14:textId="751AF00B">
      <w:pPr>
        <w:pStyle w:val="ListParagraph"/>
        <w:numPr>
          <w:ilvl w:val="2"/>
          <w:numId w:val="24"/>
        </w:numPr>
        <w:spacing w:before="180" w:beforeAutospacing="off" w:after="180" w:afterAutospacing="off" w:line="259" w:lineRule="auto"/>
        <w:ind/>
        <w:rPr>
          <w:noProof w:val="0"/>
          <w:lang w:val="en-US"/>
        </w:rPr>
      </w:pPr>
      <w:r w:rsidRPr="56E9B8B1" w:rsidR="34E9A4BA">
        <w:rPr>
          <w:noProof w:val="0"/>
          <w:lang w:val="en-US"/>
        </w:rPr>
        <w:t xml:space="preserve">Johannes shared that he also supports breaking up data sharing within the city and external partners.  </w:t>
      </w:r>
    </w:p>
    <w:p w:rsidR="2FB5654D" w:rsidP="56E9B8B1" w:rsidRDefault="2FB5654D" w14:paraId="4A66B89F" w14:textId="30C3C961">
      <w:pPr>
        <w:pStyle w:val="ListParagraph"/>
        <w:numPr>
          <w:ilvl w:val="2"/>
          <w:numId w:val="24"/>
        </w:numPr>
        <w:spacing w:before="180" w:beforeAutospacing="off" w:after="180" w:afterAutospacing="off" w:line="259" w:lineRule="auto"/>
        <w:ind/>
        <w:rPr>
          <w:noProof w:val="0"/>
          <w:lang w:val="en-US"/>
        </w:rPr>
      </w:pPr>
      <w:r w:rsidRPr="56E9B8B1" w:rsidR="7A795271">
        <w:rPr>
          <w:noProof w:val="0"/>
          <w:lang w:val="en-US"/>
        </w:rPr>
        <w:t xml:space="preserve">Jawwaad shared that he believes the For Official Use only should </w:t>
      </w:r>
      <w:r w:rsidRPr="56E9B8B1" w:rsidR="7DA252CF">
        <w:rPr>
          <w:noProof w:val="0"/>
          <w:lang w:val="en-US"/>
        </w:rPr>
        <w:t>remain but</w:t>
      </w:r>
      <w:r w:rsidRPr="56E9B8B1" w:rsidR="7A795271">
        <w:rPr>
          <w:noProof w:val="0"/>
          <w:lang w:val="en-US"/>
        </w:rPr>
        <w:t xml:space="preserve"> feels like we might need to be more specific about which </w:t>
      </w:r>
      <w:r w:rsidRPr="56E9B8B1" w:rsidR="5AA6364A">
        <w:rPr>
          <w:noProof w:val="0"/>
          <w:lang w:val="en-US"/>
        </w:rPr>
        <w:t>officers</w:t>
      </w:r>
      <w:r w:rsidRPr="56E9B8B1" w:rsidR="7A795271">
        <w:rPr>
          <w:noProof w:val="0"/>
          <w:lang w:val="en-US"/>
        </w:rPr>
        <w:t xml:space="preserve"> can access that.</w:t>
      </w:r>
    </w:p>
    <w:p w:rsidR="2FB5654D" w:rsidP="56E9B8B1" w:rsidRDefault="2FB5654D" w14:paraId="1DA10DE0" w14:textId="161BDA74">
      <w:pPr>
        <w:pStyle w:val="ListParagraph"/>
        <w:numPr>
          <w:ilvl w:val="2"/>
          <w:numId w:val="24"/>
        </w:numPr>
        <w:spacing w:before="180" w:beforeAutospacing="off" w:after="180" w:afterAutospacing="off" w:line="259" w:lineRule="auto"/>
        <w:ind/>
        <w:rPr>
          <w:noProof w:val="0"/>
          <w:lang w:val="en-US"/>
        </w:rPr>
      </w:pPr>
      <w:r w:rsidRPr="56E9B8B1" w:rsidR="25D2800E">
        <w:rPr>
          <w:noProof w:val="0"/>
          <w:lang w:val="en-US"/>
        </w:rPr>
        <w:t xml:space="preserve">Chief Tim Gleeson asked why we are specifying ICE/DHS as </w:t>
      </w:r>
      <w:r w:rsidRPr="56E9B8B1" w:rsidR="77BFEE8D">
        <w:rPr>
          <w:noProof w:val="0"/>
          <w:lang w:val="en-US"/>
        </w:rPr>
        <w:t>agencies that we would not share data and information with.</w:t>
      </w:r>
    </w:p>
    <w:p w:rsidR="2FB5654D" w:rsidP="56E9B8B1" w:rsidRDefault="2FB5654D" w14:paraId="6B63D51E" w14:textId="1A311ED9">
      <w:pPr>
        <w:pStyle w:val="ListParagraph"/>
        <w:numPr>
          <w:ilvl w:val="2"/>
          <w:numId w:val="24"/>
        </w:numPr>
        <w:spacing w:before="180" w:beforeAutospacing="off" w:after="180" w:afterAutospacing="off" w:line="259" w:lineRule="auto"/>
        <w:ind/>
        <w:rPr>
          <w:noProof w:val="0"/>
          <w:lang w:val="en-US"/>
        </w:rPr>
      </w:pPr>
      <w:r w:rsidRPr="56E9B8B1" w:rsidR="77BFEE8D">
        <w:rPr>
          <w:noProof w:val="0"/>
          <w:lang w:val="en-US"/>
        </w:rPr>
        <w:t xml:space="preserve">Johannes stated that the bar for a court order is much higher, that this use would be quite </w:t>
      </w:r>
      <w:r w:rsidRPr="56E9B8B1" w:rsidR="15B74658">
        <w:rPr>
          <w:noProof w:val="0"/>
          <w:lang w:val="en-US"/>
        </w:rPr>
        <w:t>controversial</w:t>
      </w:r>
      <w:r w:rsidRPr="56E9B8B1" w:rsidR="77BFEE8D">
        <w:rPr>
          <w:noProof w:val="0"/>
          <w:lang w:val="en-US"/>
        </w:rPr>
        <w:t>.</w:t>
      </w:r>
    </w:p>
    <w:p w:rsidR="2FB5654D" w:rsidP="56E9B8B1" w:rsidRDefault="2FB5654D" w14:paraId="1ECBD105" w14:textId="719A5F6C">
      <w:pPr>
        <w:pStyle w:val="ListParagraph"/>
        <w:numPr>
          <w:ilvl w:val="2"/>
          <w:numId w:val="24"/>
        </w:numPr>
        <w:spacing w:before="180" w:beforeAutospacing="off" w:after="180" w:afterAutospacing="off" w:line="259" w:lineRule="auto"/>
        <w:ind/>
        <w:rPr>
          <w:noProof w:val="0"/>
          <w:lang w:val="en-US"/>
        </w:rPr>
      </w:pPr>
      <w:r w:rsidRPr="56E9B8B1" w:rsidR="77951E76">
        <w:rPr>
          <w:noProof w:val="0"/>
          <w:lang w:val="en-US"/>
        </w:rPr>
        <w:t xml:space="preserve">Chief Gleeson shared that previously the Common Council </w:t>
      </w:r>
      <w:r w:rsidRPr="56E9B8B1" w:rsidR="7B704F54">
        <w:rPr>
          <w:noProof w:val="0"/>
          <w:lang w:val="en-US"/>
        </w:rPr>
        <w:t xml:space="preserve">had initially made a statement that the City of Syracuse would never use drones, but that this was not legally binding.  </w:t>
      </w:r>
    </w:p>
    <w:p w:rsidR="2FB5654D" w:rsidP="56E9B8B1" w:rsidRDefault="2FB5654D" w14:paraId="1F89143E" w14:textId="32E52CB1">
      <w:pPr>
        <w:pStyle w:val="ListParagraph"/>
        <w:numPr>
          <w:ilvl w:val="2"/>
          <w:numId w:val="24"/>
        </w:numPr>
        <w:bidi w:val="0"/>
        <w:spacing w:before="0" w:beforeAutospacing="off" w:after="200" w:afterAutospacing="off" w:line="259" w:lineRule="auto"/>
        <w:ind w:left="2160" w:right="0" w:hanging="360"/>
        <w:jc w:val="left"/>
        <w:rPr>
          <w:noProof w:val="0"/>
          <w:lang w:val="en-US"/>
        </w:rPr>
      </w:pPr>
      <w:r w:rsidRPr="56E9B8B1" w:rsidR="701A4F7A">
        <w:rPr>
          <w:noProof w:val="0"/>
          <w:lang w:val="en-US"/>
        </w:rPr>
        <w:t>Nico asked if he would recommend that this section be modified to stating</w:t>
      </w:r>
      <w:r w:rsidRPr="56E9B8B1" w:rsidR="3FF798C8">
        <w:rPr>
          <w:noProof w:val="0"/>
          <w:lang w:val="en-US"/>
        </w:rPr>
        <w:t xml:space="preserve"> something </w:t>
      </w:r>
      <w:proofErr w:type="gramStart"/>
      <w:r w:rsidRPr="56E9B8B1" w:rsidR="3FF798C8">
        <w:rPr>
          <w:noProof w:val="0"/>
          <w:lang w:val="en-US"/>
        </w:rPr>
        <w:t>similar to</w:t>
      </w:r>
      <w:proofErr w:type="gramEnd"/>
      <w:r w:rsidRPr="56E9B8B1" w:rsidR="3FF798C8">
        <w:rPr>
          <w:noProof w:val="0"/>
          <w:lang w:val="en-US"/>
        </w:rPr>
        <w:t xml:space="preserve"> Absent any court order or warrant, no data should be shared with any external law enforcement or government agencies.</w:t>
      </w:r>
      <w:r w:rsidRPr="56E9B8B1" w:rsidR="5C6B4E6B">
        <w:rPr>
          <w:noProof w:val="0"/>
          <w:lang w:val="en-US"/>
        </w:rPr>
        <w:t xml:space="preserve">  Chief Gleeson stated that he would be agreeable to this.</w:t>
      </w:r>
    </w:p>
    <w:p w:rsidR="2FB5654D" w:rsidP="56E9B8B1" w:rsidRDefault="2FB5654D" w14:paraId="2684A969" w14:textId="2C652E1F">
      <w:pPr>
        <w:pStyle w:val="ListParagraph"/>
        <w:numPr>
          <w:ilvl w:val="2"/>
          <w:numId w:val="24"/>
        </w:numPr>
        <w:spacing w:before="180" w:beforeAutospacing="off" w:after="180" w:afterAutospacing="off" w:line="259" w:lineRule="auto"/>
        <w:ind/>
        <w:rPr>
          <w:noProof w:val="0"/>
          <w:lang w:val="en-US"/>
        </w:rPr>
      </w:pPr>
      <w:r w:rsidRPr="56E9B8B1" w:rsidR="5C6B4E6B">
        <w:rPr>
          <w:noProof w:val="0"/>
          <w:lang w:val="en-US"/>
        </w:rPr>
        <w:t xml:space="preserve">Jen stated that she thinks that we should remove the middle </w:t>
      </w:r>
      <w:r w:rsidRPr="56E9B8B1" w:rsidR="1C93D5C4">
        <w:rPr>
          <w:noProof w:val="0"/>
          <w:lang w:val="en-US"/>
        </w:rPr>
        <w:t xml:space="preserve">section which </w:t>
      </w:r>
      <w:r w:rsidRPr="56E9B8B1" w:rsidR="521BEEF4">
        <w:rPr>
          <w:noProof w:val="0"/>
          <w:lang w:val="en-US"/>
        </w:rPr>
        <w:t>says,</w:t>
      </w:r>
      <w:r w:rsidRPr="56E9B8B1" w:rsidR="1C93D5C4">
        <w:rPr>
          <w:noProof w:val="0"/>
          <w:lang w:val="en-US"/>
        </w:rPr>
        <w:t xml:space="preserve"> “The requesting agency should make a written request for information, verifying that the request is being made for permissible law enforcement use only.” and keep the Court order or warrant section.</w:t>
      </w:r>
    </w:p>
    <w:p w:rsidR="2FB5654D" w:rsidP="56E9B8B1" w:rsidRDefault="2FB5654D" w14:paraId="38DE6243" w14:textId="6CFE6A8F">
      <w:pPr>
        <w:pStyle w:val="ListParagraph"/>
        <w:numPr>
          <w:ilvl w:val="1"/>
          <w:numId w:val="24"/>
        </w:numPr>
        <w:spacing w:before="180" w:beforeAutospacing="off" w:after="180" w:afterAutospacing="off" w:line="259" w:lineRule="auto"/>
        <w:ind/>
        <w:rPr>
          <w:noProof w:val="0"/>
          <w:lang w:val="en-US"/>
        </w:rPr>
      </w:pPr>
      <w:r w:rsidRPr="56E9B8B1" w:rsidR="7603E41A">
        <w:rPr>
          <w:b w:val="1"/>
          <w:bCs w:val="1"/>
          <w:noProof w:val="0"/>
          <w:lang w:val="en-US"/>
        </w:rPr>
        <w:t>Law Enforcement Purposes</w:t>
      </w:r>
      <w:r w:rsidRPr="56E9B8B1" w:rsidR="7603E41A">
        <w:rPr>
          <w:noProof w:val="0"/>
          <w:lang w:val="en-US"/>
        </w:rPr>
        <w:t xml:space="preserve">:  </w:t>
      </w:r>
      <w:r w:rsidRPr="56E9B8B1" w:rsidR="34E9A4BA">
        <w:rPr>
          <w:noProof w:val="0"/>
          <w:lang w:val="en-US"/>
        </w:rPr>
        <w:t>Johannes asked if SPD is looking at enforcing speeding or running a red light, which will be on the Uses.</w:t>
      </w:r>
      <w:r>
        <w:br/>
      </w:r>
    </w:p>
    <w:p w:rsidR="2FB5654D" w:rsidP="56E9B8B1" w:rsidRDefault="2FB5654D" w14:paraId="45AC14DA" w14:textId="302A8250">
      <w:pPr>
        <w:pStyle w:val="ListParagraph"/>
        <w:numPr>
          <w:ilvl w:val="0"/>
          <w:numId w:val="24"/>
        </w:numPr>
        <w:spacing w:before="180" w:beforeAutospacing="off" w:after="180" w:afterAutospacing="off" w:line="259" w:lineRule="auto"/>
        <w:ind/>
        <w:rPr/>
      </w:pPr>
      <w:r w:rsidRPr="56E9B8B1" w:rsidR="0123961F">
        <w:rPr>
          <w:noProof w:val="0"/>
          <w:lang w:val="en-US"/>
        </w:rPr>
        <w:t xml:space="preserve">ALPR Vote (If time allows) </w:t>
      </w:r>
    </w:p>
    <w:p w:rsidR="2FB5654D" w:rsidP="56E9B8B1" w:rsidRDefault="2FB5654D" w14:paraId="612CA7D4" w14:textId="107DC099">
      <w:pPr>
        <w:pStyle w:val="ListParagraph"/>
        <w:numPr>
          <w:ilvl w:val="0"/>
          <w:numId w:val="24"/>
        </w:numPr>
        <w:spacing w:before="180" w:beforeAutospacing="off" w:after="180" w:afterAutospacing="off" w:line="259" w:lineRule="auto"/>
        <w:ind/>
        <w:rPr/>
      </w:pPr>
      <w:r w:rsidRPr="56E9B8B1" w:rsidR="0123961F">
        <w:rPr>
          <w:noProof w:val="0"/>
          <w:lang w:val="en-US"/>
        </w:rPr>
        <w:t xml:space="preserve">Coming Up </w:t>
      </w:r>
    </w:p>
    <w:p w:rsidR="2FB5654D" w:rsidP="56E9B8B1" w:rsidRDefault="2FB5654D" w14:paraId="0501FDFD" w14:textId="4977F90D">
      <w:pPr>
        <w:pStyle w:val="ListParagraph"/>
        <w:numPr>
          <w:ilvl w:val="0"/>
          <w:numId w:val="24"/>
        </w:numPr>
        <w:spacing w:before="180" w:beforeAutospacing="off" w:after="180" w:afterAutospacing="off" w:line="259" w:lineRule="auto"/>
        <w:ind/>
        <w:rPr/>
      </w:pPr>
      <w:r w:rsidRPr="47B3E41C" w:rsidR="0123961F">
        <w:rPr>
          <w:noProof w:val="0"/>
          <w:lang w:val="en-US"/>
        </w:rPr>
        <w:t>Questions</w:t>
      </w:r>
    </w:p>
    <w:p w:rsidR="5AAC5860" w:rsidP="2FB5654D" w:rsidRDefault="5A743150" w14:paraId="16090E03" w14:textId="2A84973A">
      <w:pPr>
        <w:pStyle w:val="FirstParagraph"/>
        <w:rPr>
          <w:b w:val="1"/>
          <w:bCs w:val="1"/>
        </w:rPr>
      </w:pPr>
      <w:r w:rsidRPr="56E9B8B1" w:rsidR="5A743150">
        <w:rPr>
          <w:b w:val="1"/>
          <w:bCs w:val="1"/>
        </w:rPr>
        <w:t>Previous Action Items:</w:t>
      </w:r>
      <w:bookmarkEnd w:id="2"/>
      <w:bookmarkEnd w:id="4"/>
      <w:bookmarkEnd w:id="5"/>
      <w:bookmarkEnd w:id="3"/>
    </w:p>
    <w:p w:rsidR="4E00AD9E" w:rsidP="56E9B8B1" w:rsidRDefault="4E00AD9E" w14:paraId="72343D2F" w14:textId="2F8C9C60">
      <w:pPr>
        <w:pStyle w:val="Compact"/>
        <w:numPr>
          <w:ilvl w:val="0"/>
          <w:numId w:val="3"/>
        </w:numPr>
        <w:rPr>
          <w:noProof/>
        </w:rPr>
      </w:pPr>
      <w:r w:rsidR="4E00AD9E">
        <w:rPr/>
        <w:t>Jason to send the Technology Intake Form over to Chief Shoff</w:t>
      </w:r>
    </w:p>
    <w:p w:rsidR="4E00AD9E" w:rsidP="56E9B8B1" w:rsidRDefault="4E00AD9E" w14:paraId="7374E89E" w14:textId="1FDFD64C">
      <w:pPr>
        <w:pStyle w:val="Compact"/>
        <w:numPr>
          <w:ilvl w:val="0"/>
          <w:numId w:val="3"/>
        </w:numPr>
        <w:rPr/>
      </w:pPr>
      <w:r w:rsidR="4E00AD9E">
        <w:rPr/>
        <w:t>Jason and Nico to plug in the departments in Martha’s section</w:t>
      </w:r>
    </w:p>
    <w:p w:rsidR="2E61CC56" w:rsidP="2E61CC56" w:rsidRDefault="2E61CC56" w14:paraId="7752F288" w14:textId="74937855">
      <w:pPr>
        <w:pStyle w:val="Compact"/>
        <w:ind w:left="0"/>
      </w:pPr>
    </w:p>
    <w:p w:rsidR="2FB5654D" w:rsidP="2FB5654D" w:rsidRDefault="2FB5654D" w14:paraId="4B879E72" w14:textId="1674736B">
      <w:pPr>
        <w:pStyle w:val="Compact"/>
      </w:pPr>
    </w:p>
    <w:p w:rsidR="3BE75777" w:rsidP="2FB5654D" w:rsidRDefault="3BE75777" w14:paraId="1276E85B" w14:textId="09A17D1D">
      <w:pPr>
        <w:pStyle w:val="Compact"/>
      </w:pPr>
      <w:r w:rsidRPr="2FB5654D" w:rsidR="3BE75777">
        <w:rPr>
          <w:b w:val="1"/>
          <w:bCs w:val="1"/>
        </w:rPr>
        <w:t>New Action Items:</w:t>
      </w:r>
    </w:p>
    <w:p w:rsidR="62FA620F" w:rsidP="01DF2D66" w:rsidRDefault="62FA620F" w14:paraId="747E920E" w14:textId="7610264A">
      <w:pPr>
        <w:pStyle w:val="Compact"/>
      </w:pPr>
    </w:p>
    <w:p w:rsidR="53B79BC2" w:rsidP="53B79BC2" w:rsidRDefault="53B79BC2" w14:paraId="5DA84471" w14:textId="5D4305F2">
      <w:pPr>
        <w:pStyle w:val="Compact"/>
        <w:numPr>
          <w:ilvl w:val="0"/>
          <w:numId w:val="29"/>
        </w:numPr>
        <w:rPr/>
      </w:pPr>
      <w:r w:rsidR="137709C3">
        <w:rPr/>
        <w:t>Nico</w:t>
      </w:r>
      <w:r w:rsidR="776E8289">
        <w:rPr/>
        <w:t xml:space="preserve"> and Jason</w:t>
      </w:r>
      <w:r w:rsidR="137709C3">
        <w:rPr/>
        <w:t xml:space="preserve"> will ask for folks to send any concerns or comments to us by email before the next meeting</w:t>
      </w:r>
    </w:p>
    <w:p w:rsidR="6852FECE" w:rsidP="47B3E41C" w:rsidRDefault="6852FECE" w14:paraId="79FF17E8" w14:textId="2BDD0917">
      <w:pPr>
        <w:pStyle w:val="Compact"/>
        <w:numPr>
          <w:ilvl w:val="0"/>
          <w:numId w:val="29"/>
        </w:numPr>
        <w:rPr/>
      </w:pPr>
      <w:r w:rsidRPr="47B3E41C" w:rsidR="6852FECE">
        <w:rPr>
          <w:noProof w:val="0"/>
          <w:lang w:val="en-US"/>
        </w:rPr>
        <w:t xml:space="preserve">Chief Shoff and Jawwaad Rasheed shared that they </w:t>
      </w:r>
      <w:r w:rsidRPr="47B3E41C" w:rsidR="0AB3045D">
        <w:rPr>
          <w:noProof w:val="0"/>
          <w:lang w:val="en-US"/>
        </w:rPr>
        <w:t>could</w:t>
      </w:r>
      <w:r w:rsidRPr="47B3E41C" w:rsidR="6852FECE">
        <w:rPr>
          <w:noProof w:val="0"/>
          <w:lang w:val="en-US"/>
        </w:rPr>
        <w:t xml:space="preserve"> help review the FAQ Document</w:t>
      </w:r>
    </w:p>
    <w:sectPr w:rsidR="00AC6545">
      <w:pgSz w:w="12240" w:h="15840" w:orient="portrait"/>
      <w:pgMar w:top="1440" w:right="1440" w:bottom="1440" w:left="14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B5A3E"/>
    <w:rsid w:val="004E29B3"/>
    <w:rsid w:val="004F6F73"/>
    <w:rsid w:val="0051DFC3"/>
    <w:rsid w:val="00542467"/>
    <w:rsid w:val="00590D07"/>
    <w:rsid w:val="00784D58"/>
    <w:rsid w:val="007A76BE"/>
    <w:rsid w:val="00861EB9"/>
    <w:rsid w:val="008D6863"/>
    <w:rsid w:val="00908627"/>
    <w:rsid w:val="00AC6545"/>
    <w:rsid w:val="00B86B75"/>
    <w:rsid w:val="00BC48D5"/>
    <w:rsid w:val="00C16CAF"/>
    <w:rsid w:val="00C36279"/>
    <w:rsid w:val="00C40627"/>
    <w:rsid w:val="00C838AC"/>
    <w:rsid w:val="00D054B6"/>
    <w:rsid w:val="00D44D5B"/>
    <w:rsid w:val="00D80AC2"/>
    <w:rsid w:val="00D9454D"/>
    <w:rsid w:val="00DCEDC0"/>
    <w:rsid w:val="00E315A3"/>
    <w:rsid w:val="00E922A3"/>
    <w:rsid w:val="00EE7B87"/>
    <w:rsid w:val="00F05BAB"/>
    <w:rsid w:val="01148174"/>
    <w:rsid w:val="0123961F"/>
    <w:rsid w:val="014F3CDF"/>
    <w:rsid w:val="0186424B"/>
    <w:rsid w:val="0186425C"/>
    <w:rsid w:val="0190E3C8"/>
    <w:rsid w:val="01CBBBA2"/>
    <w:rsid w:val="01DF2D66"/>
    <w:rsid w:val="020FFE94"/>
    <w:rsid w:val="0215E8DB"/>
    <w:rsid w:val="0221FE38"/>
    <w:rsid w:val="0243A8B0"/>
    <w:rsid w:val="028C6DCA"/>
    <w:rsid w:val="0291FEA9"/>
    <w:rsid w:val="029BF349"/>
    <w:rsid w:val="02AC4768"/>
    <w:rsid w:val="02B2AF2D"/>
    <w:rsid w:val="02C1D60C"/>
    <w:rsid w:val="02DF1E93"/>
    <w:rsid w:val="02FDC270"/>
    <w:rsid w:val="031AE4AD"/>
    <w:rsid w:val="033A805A"/>
    <w:rsid w:val="0362255B"/>
    <w:rsid w:val="036ABAAC"/>
    <w:rsid w:val="03A2E1E5"/>
    <w:rsid w:val="03E14F46"/>
    <w:rsid w:val="04149AD0"/>
    <w:rsid w:val="0461ABE5"/>
    <w:rsid w:val="04639BCB"/>
    <w:rsid w:val="047AEEF4"/>
    <w:rsid w:val="0482F623"/>
    <w:rsid w:val="04A2AA45"/>
    <w:rsid w:val="04BBE9DC"/>
    <w:rsid w:val="04BDE30D"/>
    <w:rsid w:val="04CCA47F"/>
    <w:rsid w:val="04CFE993"/>
    <w:rsid w:val="04DAD36D"/>
    <w:rsid w:val="0507BD3E"/>
    <w:rsid w:val="0563F74A"/>
    <w:rsid w:val="05F0C886"/>
    <w:rsid w:val="0616AB8B"/>
    <w:rsid w:val="0616BF55"/>
    <w:rsid w:val="063D96B4"/>
    <w:rsid w:val="0652E700"/>
    <w:rsid w:val="06948D0C"/>
    <w:rsid w:val="06B9BD63"/>
    <w:rsid w:val="06C12147"/>
    <w:rsid w:val="06D6AAD3"/>
    <w:rsid w:val="073EFE52"/>
    <w:rsid w:val="0741DD68"/>
    <w:rsid w:val="0753AFFE"/>
    <w:rsid w:val="077C4CAF"/>
    <w:rsid w:val="07BD3E88"/>
    <w:rsid w:val="082B87A7"/>
    <w:rsid w:val="0843B10A"/>
    <w:rsid w:val="08CA4564"/>
    <w:rsid w:val="09165E1A"/>
    <w:rsid w:val="092F9E37"/>
    <w:rsid w:val="095617B4"/>
    <w:rsid w:val="097F93B6"/>
    <w:rsid w:val="09B277CC"/>
    <w:rsid w:val="09C85BB7"/>
    <w:rsid w:val="0A164E7A"/>
    <w:rsid w:val="0A297112"/>
    <w:rsid w:val="0AB3045D"/>
    <w:rsid w:val="0ACB0B6D"/>
    <w:rsid w:val="0AD18A2F"/>
    <w:rsid w:val="0AD2974F"/>
    <w:rsid w:val="0B4FECF4"/>
    <w:rsid w:val="0B7CA560"/>
    <w:rsid w:val="0BE7298A"/>
    <w:rsid w:val="0C23E860"/>
    <w:rsid w:val="0C40F1BD"/>
    <w:rsid w:val="0C647313"/>
    <w:rsid w:val="0C8600D9"/>
    <w:rsid w:val="0CD0B504"/>
    <w:rsid w:val="0CF881EA"/>
    <w:rsid w:val="0CFF6501"/>
    <w:rsid w:val="0D3803A5"/>
    <w:rsid w:val="0D5B9B0A"/>
    <w:rsid w:val="0D5DED2D"/>
    <w:rsid w:val="0D762F41"/>
    <w:rsid w:val="0D81C430"/>
    <w:rsid w:val="0D83B428"/>
    <w:rsid w:val="0D99EF07"/>
    <w:rsid w:val="0DCDB151"/>
    <w:rsid w:val="0DD2D97B"/>
    <w:rsid w:val="0DE3BA09"/>
    <w:rsid w:val="0E11DFF7"/>
    <w:rsid w:val="0E2C76AD"/>
    <w:rsid w:val="0E752DAA"/>
    <w:rsid w:val="0EAD2BAA"/>
    <w:rsid w:val="0ECE128A"/>
    <w:rsid w:val="0EDF7EBA"/>
    <w:rsid w:val="0F3CE1E8"/>
    <w:rsid w:val="0F7D21A9"/>
    <w:rsid w:val="0F7E826F"/>
    <w:rsid w:val="0FA397C3"/>
    <w:rsid w:val="0FBDA19B"/>
    <w:rsid w:val="0FE65DA0"/>
    <w:rsid w:val="0FE708E4"/>
    <w:rsid w:val="0FEEEBDF"/>
    <w:rsid w:val="0FFE9C83"/>
    <w:rsid w:val="101D3C7E"/>
    <w:rsid w:val="1074BA89"/>
    <w:rsid w:val="10858138"/>
    <w:rsid w:val="10BB54EA"/>
    <w:rsid w:val="10C4662A"/>
    <w:rsid w:val="10C91E90"/>
    <w:rsid w:val="11391C85"/>
    <w:rsid w:val="119163F1"/>
    <w:rsid w:val="11B6E142"/>
    <w:rsid w:val="11DC5EB0"/>
    <w:rsid w:val="1230084C"/>
    <w:rsid w:val="124325F7"/>
    <w:rsid w:val="124BA65A"/>
    <w:rsid w:val="128157E7"/>
    <w:rsid w:val="12B00FF9"/>
    <w:rsid w:val="12EAA40D"/>
    <w:rsid w:val="13033DD9"/>
    <w:rsid w:val="130E6ABA"/>
    <w:rsid w:val="137709C3"/>
    <w:rsid w:val="13C9E403"/>
    <w:rsid w:val="14164EA3"/>
    <w:rsid w:val="141B0824"/>
    <w:rsid w:val="14301DAF"/>
    <w:rsid w:val="148E3D68"/>
    <w:rsid w:val="14A88F57"/>
    <w:rsid w:val="14D01C16"/>
    <w:rsid w:val="156AC73A"/>
    <w:rsid w:val="156DD0EE"/>
    <w:rsid w:val="15B74658"/>
    <w:rsid w:val="162DEAD1"/>
    <w:rsid w:val="1645120F"/>
    <w:rsid w:val="164D9F48"/>
    <w:rsid w:val="164E0D53"/>
    <w:rsid w:val="16541A45"/>
    <w:rsid w:val="16A1B4BB"/>
    <w:rsid w:val="16B0B979"/>
    <w:rsid w:val="16D8304B"/>
    <w:rsid w:val="16DE2B5C"/>
    <w:rsid w:val="16F21FAD"/>
    <w:rsid w:val="170DA763"/>
    <w:rsid w:val="170FA372"/>
    <w:rsid w:val="1715376B"/>
    <w:rsid w:val="179B7CBA"/>
    <w:rsid w:val="17A62333"/>
    <w:rsid w:val="17B17FB9"/>
    <w:rsid w:val="17B98E45"/>
    <w:rsid w:val="17E7F99F"/>
    <w:rsid w:val="18792D91"/>
    <w:rsid w:val="18BDF601"/>
    <w:rsid w:val="18DFFE45"/>
    <w:rsid w:val="18E6422F"/>
    <w:rsid w:val="1902780A"/>
    <w:rsid w:val="1902F7C7"/>
    <w:rsid w:val="19441E16"/>
    <w:rsid w:val="19458D6E"/>
    <w:rsid w:val="1959F3FF"/>
    <w:rsid w:val="19B8552E"/>
    <w:rsid w:val="19E3496D"/>
    <w:rsid w:val="1A0FE317"/>
    <w:rsid w:val="1A5DC8E5"/>
    <w:rsid w:val="1A6F8F18"/>
    <w:rsid w:val="1A88A8ED"/>
    <w:rsid w:val="1AA1F981"/>
    <w:rsid w:val="1AE98069"/>
    <w:rsid w:val="1B05F934"/>
    <w:rsid w:val="1B0746B3"/>
    <w:rsid w:val="1B12F09A"/>
    <w:rsid w:val="1B3A8855"/>
    <w:rsid w:val="1BE77B46"/>
    <w:rsid w:val="1C379FC9"/>
    <w:rsid w:val="1C6CF144"/>
    <w:rsid w:val="1C93D5C4"/>
    <w:rsid w:val="1CA57686"/>
    <w:rsid w:val="1CA6EE86"/>
    <w:rsid w:val="1CC37B4D"/>
    <w:rsid w:val="1D06E308"/>
    <w:rsid w:val="1D24FE35"/>
    <w:rsid w:val="1D29D248"/>
    <w:rsid w:val="1D4838D4"/>
    <w:rsid w:val="1D99EAB8"/>
    <w:rsid w:val="1E3D2AB7"/>
    <w:rsid w:val="1E3EF86B"/>
    <w:rsid w:val="1E422D17"/>
    <w:rsid w:val="1E4A915C"/>
    <w:rsid w:val="1E821BF4"/>
    <w:rsid w:val="1F20494C"/>
    <w:rsid w:val="1F756AA4"/>
    <w:rsid w:val="1FDBB2EB"/>
    <w:rsid w:val="1FE82568"/>
    <w:rsid w:val="2014C04D"/>
    <w:rsid w:val="202DA93A"/>
    <w:rsid w:val="203E83CA"/>
    <w:rsid w:val="2094E49A"/>
    <w:rsid w:val="20E57306"/>
    <w:rsid w:val="20E655A7"/>
    <w:rsid w:val="20F15414"/>
    <w:rsid w:val="20F52E08"/>
    <w:rsid w:val="211C4FB9"/>
    <w:rsid w:val="216F95C6"/>
    <w:rsid w:val="216FF1C9"/>
    <w:rsid w:val="218228BF"/>
    <w:rsid w:val="21F2F19A"/>
    <w:rsid w:val="224585D0"/>
    <w:rsid w:val="224C24F2"/>
    <w:rsid w:val="224D6126"/>
    <w:rsid w:val="2250BB0A"/>
    <w:rsid w:val="2274F7F7"/>
    <w:rsid w:val="22854D36"/>
    <w:rsid w:val="22B93B24"/>
    <w:rsid w:val="22DB51B0"/>
    <w:rsid w:val="2304DA22"/>
    <w:rsid w:val="230B6627"/>
    <w:rsid w:val="23191728"/>
    <w:rsid w:val="2364F0CD"/>
    <w:rsid w:val="23B147BC"/>
    <w:rsid w:val="23BF79B8"/>
    <w:rsid w:val="2410C858"/>
    <w:rsid w:val="242F03C7"/>
    <w:rsid w:val="24555184"/>
    <w:rsid w:val="2461766A"/>
    <w:rsid w:val="24ACB42A"/>
    <w:rsid w:val="24C5287D"/>
    <w:rsid w:val="24D5BF6A"/>
    <w:rsid w:val="24DF98C8"/>
    <w:rsid w:val="24FBB82D"/>
    <w:rsid w:val="25AC8051"/>
    <w:rsid w:val="25D2800E"/>
    <w:rsid w:val="25EFC0DC"/>
    <w:rsid w:val="2601E369"/>
    <w:rsid w:val="2612F272"/>
    <w:rsid w:val="264ADCE7"/>
    <w:rsid w:val="264AF46F"/>
    <w:rsid w:val="2691B08B"/>
    <w:rsid w:val="270D03AE"/>
    <w:rsid w:val="272BE12F"/>
    <w:rsid w:val="27E6C4D0"/>
    <w:rsid w:val="2807B17F"/>
    <w:rsid w:val="281B54CE"/>
    <w:rsid w:val="2863BB08"/>
    <w:rsid w:val="28937F6E"/>
    <w:rsid w:val="28BAC076"/>
    <w:rsid w:val="28BD5B20"/>
    <w:rsid w:val="28EF848B"/>
    <w:rsid w:val="2905139B"/>
    <w:rsid w:val="290F3CD4"/>
    <w:rsid w:val="292BF2F1"/>
    <w:rsid w:val="296E4E2D"/>
    <w:rsid w:val="29A381E0"/>
    <w:rsid w:val="29B4E4B0"/>
    <w:rsid w:val="29BADA36"/>
    <w:rsid w:val="29F3A254"/>
    <w:rsid w:val="2A1763FF"/>
    <w:rsid w:val="2A3489C9"/>
    <w:rsid w:val="2A3E5627"/>
    <w:rsid w:val="2A836219"/>
    <w:rsid w:val="2AB36FEE"/>
    <w:rsid w:val="2ABCCFBD"/>
    <w:rsid w:val="2AC7725C"/>
    <w:rsid w:val="2AEFDF11"/>
    <w:rsid w:val="2B901D93"/>
    <w:rsid w:val="2BB8C53A"/>
    <w:rsid w:val="2BCC90C2"/>
    <w:rsid w:val="2BE447AB"/>
    <w:rsid w:val="2BEC531A"/>
    <w:rsid w:val="2C472D36"/>
    <w:rsid w:val="2C79C0DC"/>
    <w:rsid w:val="2CA0F569"/>
    <w:rsid w:val="2CAD34AD"/>
    <w:rsid w:val="2CBA35F3"/>
    <w:rsid w:val="2D54265C"/>
    <w:rsid w:val="2D686123"/>
    <w:rsid w:val="2D7E426B"/>
    <w:rsid w:val="2DFC5E05"/>
    <w:rsid w:val="2E576145"/>
    <w:rsid w:val="2E61CC56"/>
    <w:rsid w:val="2E67E91D"/>
    <w:rsid w:val="2E806895"/>
    <w:rsid w:val="2E80A5F6"/>
    <w:rsid w:val="2E914770"/>
    <w:rsid w:val="2EC30D2F"/>
    <w:rsid w:val="2EFA46D6"/>
    <w:rsid w:val="2F29FF19"/>
    <w:rsid w:val="2F393F91"/>
    <w:rsid w:val="2F4F44C7"/>
    <w:rsid w:val="2F9307C4"/>
    <w:rsid w:val="2FB5654D"/>
    <w:rsid w:val="2FEEC8C9"/>
    <w:rsid w:val="2FF6F1BE"/>
    <w:rsid w:val="301C38F6"/>
    <w:rsid w:val="304ADE73"/>
    <w:rsid w:val="3056DC16"/>
    <w:rsid w:val="3064947C"/>
    <w:rsid w:val="308E2119"/>
    <w:rsid w:val="30B32E3C"/>
    <w:rsid w:val="30C2AA64"/>
    <w:rsid w:val="30C6D849"/>
    <w:rsid w:val="314D3384"/>
    <w:rsid w:val="31CEC9FD"/>
    <w:rsid w:val="31E9CCE9"/>
    <w:rsid w:val="31F2AC77"/>
    <w:rsid w:val="321DE4B6"/>
    <w:rsid w:val="32226942"/>
    <w:rsid w:val="32527A36"/>
    <w:rsid w:val="3262A8AA"/>
    <w:rsid w:val="32B5FA07"/>
    <w:rsid w:val="33021638"/>
    <w:rsid w:val="3312A39E"/>
    <w:rsid w:val="3319A01A"/>
    <w:rsid w:val="331F181D"/>
    <w:rsid w:val="333B2D4A"/>
    <w:rsid w:val="3358240A"/>
    <w:rsid w:val="33834F70"/>
    <w:rsid w:val="33A83874"/>
    <w:rsid w:val="33C62266"/>
    <w:rsid w:val="33E026D4"/>
    <w:rsid w:val="33F0749A"/>
    <w:rsid w:val="34046BDC"/>
    <w:rsid w:val="341530FE"/>
    <w:rsid w:val="3449E283"/>
    <w:rsid w:val="344A1FBF"/>
    <w:rsid w:val="3474B76D"/>
    <w:rsid w:val="3484ECF9"/>
    <w:rsid w:val="34E9A4BA"/>
    <w:rsid w:val="35280B65"/>
    <w:rsid w:val="35628518"/>
    <w:rsid w:val="357BF735"/>
    <w:rsid w:val="3597223E"/>
    <w:rsid w:val="359B37E2"/>
    <w:rsid w:val="35F1E352"/>
    <w:rsid w:val="367A3F5B"/>
    <w:rsid w:val="3688EAC4"/>
    <w:rsid w:val="368C11AA"/>
    <w:rsid w:val="36FD33B1"/>
    <w:rsid w:val="371F5896"/>
    <w:rsid w:val="3732F29F"/>
    <w:rsid w:val="373BB2CF"/>
    <w:rsid w:val="373C321A"/>
    <w:rsid w:val="37424EFA"/>
    <w:rsid w:val="378C70BA"/>
    <w:rsid w:val="381035B7"/>
    <w:rsid w:val="3825F038"/>
    <w:rsid w:val="3838ADF2"/>
    <w:rsid w:val="38ADDA3B"/>
    <w:rsid w:val="38C3A9BD"/>
    <w:rsid w:val="38CEC300"/>
    <w:rsid w:val="38F5A5CA"/>
    <w:rsid w:val="38F5E0F0"/>
    <w:rsid w:val="38FC718F"/>
    <w:rsid w:val="394526A3"/>
    <w:rsid w:val="398B24F7"/>
    <w:rsid w:val="39A2DBC4"/>
    <w:rsid w:val="39B0B708"/>
    <w:rsid w:val="39EDE570"/>
    <w:rsid w:val="3A0A8D70"/>
    <w:rsid w:val="3A198107"/>
    <w:rsid w:val="3A38C1B1"/>
    <w:rsid w:val="3A3BD75A"/>
    <w:rsid w:val="3A492C64"/>
    <w:rsid w:val="3A6BBB20"/>
    <w:rsid w:val="3A9220E0"/>
    <w:rsid w:val="3B0C0639"/>
    <w:rsid w:val="3B4DB07E"/>
    <w:rsid w:val="3B90E240"/>
    <w:rsid w:val="3B9E2BD6"/>
    <w:rsid w:val="3BA97F11"/>
    <w:rsid w:val="3BAB3BCE"/>
    <w:rsid w:val="3BB3F05F"/>
    <w:rsid w:val="3BBC787F"/>
    <w:rsid w:val="3BD004C6"/>
    <w:rsid w:val="3BE75777"/>
    <w:rsid w:val="3C068B00"/>
    <w:rsid w:val="3C0F23F2"/>
    <w:rsid w:val="3C22600A"/>
    <w:rsid w:val="3C2DF141"/>
    <w:rsid w:val="3C546CF6"/>
    <w:rsid w:val="3C5A01C0"/>
    <w:rsid w:val="3C9A0450"/>
    <w:rsid w:val="3CC68E9D"/>
    <w:rsid w:val="3D1CEDDC"/>
    <w:rsid w:val="3D2D72BD"/>
    <w:rsid w:val="3D6EAA47"/>
    <w:rsid w:val="3D7F517D"/>
    <w:rsid w:val="3D937FE0"/>
    <w:rsid w:val="3DAFDEEC"/>
    <w:rsid w:val="3DC41CB0"/>
    <w:rsid w:val="3DCD6E93"/>
    <w:rsid w:val="3DE4228C"/>
    <w:rsid w:val="3E22A59D"/>
    <w:rsid w:val="3E5B06F1"/>
    <w:rsid w:val="3E5E7C58"/>
    <w:rsid w:val="3EB60744"/>
    <w:rsid w:val="3EC9431E"/>
    <w:rsid w:val="3EEDAA26"/>
    <w:rsid w:val="3F0C1E20"/>
    <w:rsid w:val="3F50B510"/>
    <w:rsid w:val="3F7FF2ED"/>
    <w:rsid w:val="3F99CF0C"/>
    <w:rsid w:val="3FDC5257"/>
    <w:rsid w:val="3FF798C8"/>
    <w:rsid w:val="3FFD5BD3"/>
    <w:rsid w:val="40097228"/>
    <w:rsid w:val="402747AC"/>
    <w:rsid w:val="4050E5DB"/>
    <w:rsid w:val="40548E9E"/>
    <w:rsid w:val="4065137F"/>
    <w:rsid w:val="40C59EB4"/>
    <w:rsid w:val="40E1E9C4"/>
    <w:rsid w:val="41050F55"/>
    <w:rsid w:val="41113DE5"/>
    <w:rsid w:val="41358780"/>
    <w:rsid w:val="413E7EFB"/>
    <w:rsid w:val="414D0C19"/>
    <w:rsid w:val="41E04864"/>
    <w:rsid w:val="41F05EFF"/>
    <w:rsid w:val="42070A8C"/>
    <w:rsid w:val="422250A6"/>
    <w:rsid w:val="423DF15D"/>
    <w:rsid w:val="42466379"/>
    <w:rsid w:val="425DAB96"/>
    <w:rsid w:val="427BC82B"/>
    <w:rsid w:val="427E6576"/>
    <w:rsid w:val="42AA57AD"/>
    <w:rsid w:val="42BDF405"/>
    <w:rsid w:val="42C80DF8"/>
    <w:rsid w:val="42CDAAAB"/>
    <w:rsid w:val="42D052D3"/>
    <w:rsid w:val="43242FA8"/>
    <w:rsid w:val="4354FBC6"/>
    <w:rsid w:val="43B8A9BD"/>
    <w:rsid w:val="440B109C"/>
    <w:rsid w:val="44126E7F"/>
    <w:rsid w:val="441A35D7"/>
    <w:rsid w:val="44420862"/>
    <w:rsid w:val="44986B86"/>
    <w:rsid w:val="44AC5DE2"/>
    <w:rsid w:val="44F99C4C"/>
    <w:rsid w:val="4517E926"/>
    <w:rsid w:val="4586DAB1"/>
    <w:rsid w:val="45973CD5"/>
    <w:rsid w:val="45D68652"/>
    <w:rsid w:val="45D7FAB5"/>
    <w:rsid w:val="45DDD8C3"/>
    <w:rsid w:val="45FFAEBA"/>
    <w:rsid w:val="46083293"/>
    <w:rsid w:val="4645113D"/>
    <w:rsid w:val="466EAC2D"/>
    <w:rsid w:val="46A947AB"/>
    <w:rsid w:val="46AD43B4"/>
    <w:rsid w:val="46DFC3F6"/>
    <w:rsid w:val="46E3EA0B"/>
    <w:rsid w:val="478119CE"/>
    <w:rsid w:val="47B3E41C"/>
    <w:rsid w:val="4853488E"/>
    <w:rsid w:val="48CCED1A"/>
    <w:rsid w:val="48E0ACB3"/>
    <w:rsid w:val="48F870DD"/>
    <w:rsid w:val="4916B807"/>
    <w:rsid w:val="493FD355"/>
    <w:rsid w:val="49E45E0A"/>
    <w:rsid w:val="49EF18EF"/>
    <w:rsid w:val="4A0EE6BA"/>
    <w:rsid w:val="4A2498F3"/>
    <w:rsid w:val="4A2B1C9A"/>
    <w:rsid w:val="4A5A7BC2"/>
    <w:rsid w:val="4A89775B"/>
    <w:rsid w:val="4A8F1C4D"/>
    <w:rsid w:val="4A9BD7C6"/>
    <w:rsid w:val="4AE98EA5"/>
    <w:rsid w:val="4AF83709"/>
    <w:rsid w:val="4B2CE176"/>
    <w:rsid w:val="4B37A28B"/>
    <w:rsid w:val="4B46D653"/>
    <w:rsid w:val="4B6EC0C3"/>
    <w:rsid w:val="4B8DDDAD"/>
    <w:rsid w:val="4B9D1F53"/>
    <w:rsid w:val="4BB0EBCC"/>
    <w:rsid w:val="4C094A09"/>
    <w:rsid w:val="4C0A048C"/>
    <w:rsid w:val="4C1C5387"/>
    <w:rsid w:val="4C3E6EDE"/>
    <w:rsid w:val="4C893029"/>
    <w:rsid w:val="4CA0EE2D"/>
    <w:rsid w:val="4CD15BED"/>
    <w:rsid w:val="4CEA822F"/>
    <w:rsid w:val="4CEF0097"/>
    <w:rsid w:val="4D283C7E"/>
    <w:rsid w:val="4D42498B"/>
    <w:rsid w:val="4D42D66B"/>
    <w:rsid w:val="4D6EED1A"/>
    <w:rsid w:val="4D71E8FD"/>
    <w:rsid w:val="4D72E96D"/>
    <w:rsid w:val="4DC1181D"/>
    <w:rsid w:val="4E00AD9E"/>
    <w:rsid w:val="4E031AAF"/>
    <w:rsid w:val="4E13FA19"/>
    <w:rsid w:val="4E19D959"/>
    <w:rsid w:val="4E75BBE4"/>
    <w:rsid w:val="4E829862"/>
    <w:rsid w:val="4EA961B5"/>
    <w:rsid w:val="4EC57E6F"/>
    <w:rsid w:val="4EDACFF9"/>
    <w:rsid w:val="4EF0AD52"/>
    <w:rsid w:val="4F07E568"/>
    <w:rsid w:val="4F59675D"/>
    <w:rsid w:val="4FB6B19E"/>
    <w:rsid w:val="4FBD488B"/>
    <w:rsid w:val="4FF32D59"/>
    <w:rsid w:val="500BD1A9"/>
    <w:rsid w:val="5027FA4A"/>
    <w:rsid w:val="5037DCE3"/>
    <w:rsid w:val="50453216"/>
    <w:rsid w:val="50614ED0"/>
    <w:rsid w:val="50746FF3"/>
    <w:rsid w:val="507E9B73"/>
    <w:rsid w:val="508E29B6"/>
    <w:rsid w:val="50A6D3DB"/>
    <w:rsid w:val="50C59F9E"/>
    <w:rsid w:val="50CD96F4"/>
    <w:rsid w:val="510CA25B"/>
    <w:rsid w:val="5129A6E5"/>
    <w:rsid w:val="5139D49E"/>
    <w:rsid w:val="5191967C"/>
    <w:rsid w:val="519B5178"/>
    <w:rsid w:val="51D3AD44"/>
    <w:rsid w:val="51DB0352"/>
    <w:rsid w:val="520E1032"/>
    <w:rsid w:val="521A6BD4"/>
    <w:rsid w:val="521BEEF4"/>
    <w:rsid w:val="5296D8B1"/>
    <w:rsid w:val="52EE1EAA"/>
    <w:rsid w:val="530F357E"/>
    <w:rsid w:val="536F7DA5"/>
    <w:rsid w:val="53B217EF"/>
    <w:rsid w:val="53B79BC2"/>
    <w:rsid w:val="53D1FEE0"/>
    <w:rsid w:val="53DE749D"/>
    <w:rsid w:val="53E9B1EE"/>
    <w:rsid w:val="543A28E1"/>
    <w:rsid w:val="54582C2C"/>
    <w:rsid w:val="547ADF43"/>
    <w:rsid w:val="5484DB46"/>
    <w:rsid w:val="54A8C464"/>
    <w:rsid w:val="54E14761"/>
    <w:rsid w:val="550184F7"/>
    <w:rsid w:val="550B4E06"/>
    <w:rsid w:val="55747F49"/>
    <w:rsid w:val="557D7548"/>
    <w:rsid w:val="559C2DCC"/>
    <w:rsid w:val="55B16E80"/>
    <w:rsid w:val="55DF95DD"/>
    <w:rsid w:val="5620ABA7"/>
    <w:rsid w:val="564B9105"/>
    <w:rsid w:val="56669D98"/>
    <w:rsid w:val="56A12FEC"/>
    <w:rsid w:val="56A838A8"/>
    <w:rsid w:val="56AD9CD7"/>
    <w:rsid w:val="56B225C6"/>
    <w:rsid w:val="56B4739A"/>
    <w:rsid w:val="56E9B8B1"/>
    <w:rsid w:val="57157010"/>
    <w:rsid w:val="578FCCEE"/>
    <w:rsid w:val="57CA30A6"/>
    <w:rsid w:val="57CECD10"/>
    <w:rsid w:val="57E0FE5B"/>
    <w:rsid w:val="58239441"/>
    <w:rsid w:val="5838B55A"/>
    <w:rsid w:val="5841CACD"/>
    <w:rsid w:val="587E673B"/>
    <w:rsid w:val="58856CA0"/>
    <w:rsid w:val="58967A40"/>
    <w:rsid w:val="58975C5A"/>
    <w:rsid w:val="58B410CF"/>
    <w:rsid w:val="58D199E0"/>
    <w:rsid w:val="58DED471"/>
    <w:rsid w:val="58E90DF1"/>
    <w:rsid w:val="58EAFE6A"/>
    <w:rsid w:val="5914A752"/>
    <w:rsid w:val="592527E7"/>
    <w:rsid w:val="59404848"/>
    <w:rsid w:val="5943F959"/>
    <w:rsid w:val="5943FD4F"/>
    <w:rsid w:val="59A0E9B5"/>
    <w:rsid w:val="59AC2BE4"/>
    <w:rsid w:val="5A1AA7F7"/>
    <w:rsid w:val="5A1DF3E9"/>
    <w:rsid w:val="5A40BDB5"/>
    <w:rsid w:val="5A6F9EEF"/>
    <w:rsid w:val="5A743150"/>
    <w:rsid w:val="5AA0280C"/>
    <w:rsid w:val="5AA6364A"/>
    <w:rsid w:val="5AAC5860"/>
    <w:rsid w:val="5AC76ACD"/>
    <w:rsid w:val="5AC8755A"/>
    <w:rsid w:val="5AD099B8"/>
    <w:rsid w:val="5B25D9A4"/>
    <w:rsid w:val="5B4CBB65"/>
    <w:rsid w:val="5C229F2C"/>
    <w:rsid w:val="5C292CEC"/>
    <w:rsid w:val="5C3F7249"/>
    <w:rsid w:val="5C6B4E6B"/>
    <w:rsid w:val="5C77D927"/>
    <w:rsid w:val="5CBA2B07"/>
    <w:rsid w:val="5D3FD1D8"/>
    <w:rsid w:val="5D519235"/>
    <w:rsid w:val="5D8D1166"/>
    <w:rsid w:val="5DAF2D37"/>
    <w:rsid w:val="5E825332"/>
    <w:rsid w:val="5ED699A2"/>
    <w:rsid w:val="5F431012"/>
    <w:rsid w:val="5F4AFD98"/>
    <w:rsid w:val="5FA40ADB"/>
    <w:rsid w:val="6018370E"/>
    <w:rsid w:val="6018A4A4"/>
    <w:rsid w:val="6044B2A9"/>
    <w:rsid w:val="604DA6DE"/>
    <w:rsid w:val="609FD339"/>
    <w:rsid w:val="60A92AA1"/>
    <w:rsid w:val="60B154DD"/>
    <w:rsid w:val="60D717E8"/>
    <w:rsid w:val="60E08FB7"/>
    <w:rsid w:val="60E30082"/>
    <w:rsid w:val="60E3FF19"/>
    <w:rsid w:val="6101F4F3"/>
    <w:rsid w:val="610A887D"/>
    <w:rsid w:val="61280B25"/>
    <w:rsid w:val="61614FD1"/>
    <w:rsid w:val="617A3A7D"/>
    <w:rsid w:val="61B6A39C"/>
    <w:rsid w:val="61BCD239"/>
    <w:rsid w:val="61E8A773"/>
    <w:rsid w:val="61F05A07"/>
    <w:rsid w:val="623E3EA0"/>
    <w:rsid w:val="6279D78F"/>
    <w:rsid w:val="62829E5A"/>
    <w:rsid w:val="62B5A575"/>
    <w:rsid w:val="62FA620F"/>
    <w:rsid w:val="62FD2032"/>
    <w:rsid w:val="637C536B"/>
    <w:rsid w:val="637F689E"/>
    <w:rsid w:val="6381C67F"/>
    <w:rsid w:val="638A7D53"/>
    <w:rsid w:val="63DEC34B"/>
    <w:rsid w:val="63E8F59F"/>
    <w:rsid w:val="641F1717"/>
    <w:rsid w:val="64265F20"/>
    <w:rsid w:val="64567E5A"/>
    <w:rsid w:val="64852051"/>
    <w:rsid w:val="64B65C19"/>
    <w:rsid w:val="64CB81E9"/>
    <w:rsid w:val="64CFAE6B"/>
    <w:rsid w:val="65238CE2"/>
    <w:rsid w:val="65635F36"/>
    <w:rsid w:val="657599A6"/>
    <w:rsid w:val="65867460"/>
    <w:rsid w:val="65969942"/>
    <w:rsid w:val="65A0602F"/>
    <w:rsid w:val="65B035F6"/>
    <w:rsid w:val="65B3BDBB"/>
    <w:rsid w:val="65BA3F1C"/>
    <w:rsid w:val="65CDDE32"/>
    <w:rsid w:val="65FCC95A"/>
    <w:rsid w:val="66141999"/>
    <w:rsid w:val="6688D4B4"/>
    <w:rsid w:val="66B96741"/>
    <w:rsid w:val="66BCD86B"/>
    <w:rsid w:val="66C28D54"/>
    <w:rsid w:val="66D284EA"/>
    <w:rsid w:val="66E4BAED"/>
    <w:rsid w:val="672058B0"/>
    <w:rsid w:val="676565AE"/>
    <w:rsid w:val="676F3381"/>
    <w:rsid w:val="6789FBEF"/>
    <w:rsid w:val="679F32D5"/>
    <w:rsid w:val="67E510B5"/>
    <w:rsid w:val="67FA5E02"/>
    <w:rsid w:val="682E3ADD"/>
    <w:rsid w:val="6836656B"/>
    <w:rsid w:val="68477DEC"/>
    <w:rsid w:val="6852FECE"/>
    <w:rsid w:val="6874598B"/>
    <w:rsid w:val="68963AF6"/>
    <w:rsid w:val="68A88A4C"/>
    <w:rsid w:val="68A8B9DB"/>
    <w:rsid w:val="6947085D"/>
    <w:rsid w:val="69B772BC"/>
    <w:rsid w:val="69CA19F2"/>
    <w:rsid w:val="69D017D1"/>
    <w:rsid w:val="69FBEB92"/>
    <w:rsid w:val="6A126C3C"/>
    <w:rsid w:val="6A244935"/>
    <w:rsid w:val="6A490AC9"/>
    <w:rsid w:val="6AA99B40"/>
    <w:rsid w:val="6AB01871"/>
    <w:rsid w:val="6AD32FD5"/>
    <w:rsid w:val="6B31FEC4"/>
    <w:rsid w:val="6B783E2A"/>
    <w:rsid w:val="6BDB2351"/>
    <w:rsid w:val="6BE51285"/>
    <w:rsid w:val="6C5181BB"/>
    <w:rsid w:val="6C72A3F8"/>
    <w:rsid w:val="6C7A9CDF"/>
    <w:rsid w:val="6C9C7A4C"/>
    <w:rsid w:val="6CA365E9"/>
    <w:rsid w:val="6CB20C7A"/>
    <w:rsid w:val="6CC8A1D9"/>
    <w:rsid w:val="6D164483"/>
    <w:rsid w:val="6D5BE9F7"/>
    <w:rsid w:val="6D770888"/>
    <w:rsid w:val="6D900152"/>
    <w:rsid w:val="6DA6E912"/>
    <w:rsid w:val="6DAAA8DF"/>
    <w:rsid w:val="6E366CF8"/>
    <w:rsid w:val="6E4E3CD9"/>
    <w:rsid w:val="6E699F86"/>
    <w:rsid w:val="6E7ADE18"/>
    <w:rsid w:val="6EDD96CF"/>
    <w:rsid w:val="6EF7BA58"/>
    <w:rsid w:val="6F276A31"/>
    <w:rsid w:val="6F74F7EE"/>
    <w:rsid w:val="6FD0B677"/>
    <w:rsid w:val="6FF61EC0"/>
    <w:rsid w:val="6FF87748"/>
    <w:rsid w:val="701A4F7A"/>
    <w:rsid w:val="706567F9"/>
    <w:rsid w:val="7098060B"/>
    <w:rsid w:val="70E826EF"/>
    <w:rsid w:val="710396F0"/>
    <w:rsid w:val="715941C8"/>
    <w:rsid w:val="7168F211"/>
    <w:rsid w:val="718A06F9"/>
    <w:rsid w:val="718B9A90"/>
    <w:rsid w:val="71CF8692"/>
    <w:rsid w:val="71D50186"/>
    <w:rsid w:val="7201584F"/>
    <w:rsid w:val="72701BEE"/>
    <w:rsid w:val="728FA20A"/>
    <w:rsid w:val="72B87E67"/>
    <w:rsid w:val="72C02E84"/>
    <w:rsid w:val="7330180A"/>
    <w:rsid w:val="734BB175"/>
    <w:rsid w:val="73D6C4B2"/>
    <w:rsid w:val="73D8F889"/>
    <w:rsid w:val="743DD25A"/>
    <w:rsid w:val="749DD88B"/>
    <w:rsid w:val="749DD93E"/>
    <w:rsid w:val="749FD1BC"/>
    <w:rsid w:val="74A01F5E"/>
    <w:rsid w:val="74A93B06"/>
    <w:rsid w:val="74E1822B"/>
    <w:rsid w:val="7515897A"/>
    <w:rsid w:val="754AA7A6"/>
    <w:rsid w:val="7573B94F"/>
    <w:rsid w:val="75ED5481"/>
    <w:rsid w:val="75FB0288"/>
    <w:rsid w:val="7603E41A"/>
    <w:rsid w:val="7635E061"/>
    <w:rsid w:val="76438FA3"/>
    <w:rsid w:val="766B2F15"/>
    <w:rsid w:val="76758460"/>
    <w:rsid w:val="76775565"/>
    <w:rsid w:val="76A118DD"/>
    <w:rsid w:val="76A6A52F"/>
    <w:rsid w:val="76C83BFE"/>
    <w:rsid w:val="76D607DE"/>
    <w:rsid w:val="76E29EEB"/>
    <w:rsid w:val="7714DBAD"/>
    <w:rsid w:val="771F1487"/>
    <w:rsid w:val="77600E03"/>
    <w:rsid w:val="776A2D54"/>
    <w:rsid w:val="776E8289"/>
    <w:rsid w:val="7778EF86"/>
    <w:rsid w:val="7779E007"/>
    <w:rsid w:val="77951E76"/>
    <w:rsid w:val="77B063CC"/>
    <w:rsid w:val="77B5EE17"/>
    <w:rsid w:val="77BFEE8D"/>
    <w:rsid w:val="77FB71E3"/>
    <w:rsid w:val="781154C1"/>
    <w:rsid w:val="781D21C4"/>
    <w:rsid w:val="78559C39"/>
    <w:rsid w:val="788FF135"/>
    <w:rsid w:val="789E9C9E"/>
    <w:rsid w:val="78CF7DFA"/>
    <w:rsid w:val="792C6E56"/>
    <w:rsid w:val="7932435C"/>
    <w:rsid w:val="7951BE78"/>
    <w:rsid w:val="797342DF"/>
    <w:rsid w:val="797BC8D6"/>
    <w:rsid w:val="7985033C"/>
    <w:rsid w:val="79D8B99F"/>
    <w:rsid w:val="79E29E3E"/>
    <w:rsid w:val="79F7E666"/>
    <w:rsid w:val="79FD3CF2"/>
    <w:rsid w:val="7A228324"/>
    <w:rsid w:val="7A46C5A6"/>
    <w:rsid w:val="7A795271"/>
    <w:rsid w:val="7AAFAAC7"/>
    <w:rsid w:val="7AAFD7B4"/>
    <w:rsid w:val="7AB447C6"/>
    <w:rsid w:val="7ADA708F"/>
    <w:rsid w:val="7AF735AB"/>
    <w:rsid w:val="7B1700C6"/>
    <w:rsid w:val="7B189106"/>
    <w:rsid w:val="7B54D3A3"/>
    <w:rsid w:val="7B6619BF"/>
    <w:rsid w:val="7B704F54"/>
    <w:rsid w:val="7BC6D5EE"/>
    <w:rsid w:val="7BCB01EB"/>
    <w:rsid w:val="7BD0CE91"/>
    <w:rsid w:val="7C02D633"/>
    <w:rsid w:val="7C44EFE6"/>
    <w:rsid w:val="7C6865D0"/>
    <w:rsid w:val="7C6B3255"/>
    <w:rsid w:val="7CB25EA8"/>
    <w:rsid w:val="7CBB288D"/>
    <w:rsid w:val="7CFC2BA7"/>
    <w:rsid w:val="7D2ABB69"/>
    <w:rsid w:val="7D5D3448"/>
    <w:rsid w:val="7D94210A"/>
    <w:rsid w:val="7DA252CF"/>
    <w:rsid w:val="7DACFEC3"/>
    <w:rsid w:val="7DC98ED4"/>
    <w:rsid w:val="7DE05E28"/>
    <w:rsid w:val="7E10553F"/>
    <w:rsid w:val="7E803156"/>
    <w:rsid w:val="7EBE1FEC"/>
    <w:rsid w:val="7ECDEAEC"/>
    <w:rsid w:val="7EFF32B9"/>
    <w:rsid w:val="7F086F53"/>
    <w:rsid w:val="7F0C7ED8"/>
    <w:rsid w:val="7F0DDE22"/>
    <w:rsid w:val="7F6B81FE"/>
    <w:rsid w:val="7FB96FF0"/>
    <w:rsid w:val="7FBCEC8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3" ma:contentTypeDescription="Create a new document." ma:contentTypeScope="" ma:versionID="7dcabe6f3abf410d4c74b0812237078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d8e6b217a9e7ceaa139ce92913a10276"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B3316E84-A5A5-4480-A504-BDC475376F69}"/>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30</revision>
  <lastPrinted>2022-10-18T16:40:00.0000000Z</lastPrinted>
  <dcterms:created xsi:type="dcterms:W3CDTF">2022-10-20T19:21:00.0000000Z</dcterms:created>
  <dcterms:modified xsi:type="dcterms:W3CDTF">2023-04-05T18:46:09.31381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